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53016E5F" w14:textId="77777777" w:rsidR="00123BEC" w:rsidRDefault="00123BEC" w:rsidP="00123BEC">
      <w:pPr>
        <w:jc w:val="right"/>
        <w:rPr>
          <w:b/>
          <w:i/>
          <w:sz w:val="36"/>
        </w:rPr>
      </w:pPr>
      <w:bookmarkStart w:id="2" w:name="_Hlk13645983"/>
      <w:r w:rsidRPr="00F37225">
        <w:rPr>
          <w:b/>
          <w:i/>
          <w:sz w:val="36"/>
        </w:rPr>
        <w:t>Rapid Embedded Systems</w:t>
      </w:r>
    </w:p>
    <w:p w14:paraId="78F4077A" w14:textId="77777777" w:rsidR="00123BEC" w:rsidRPr="00921A5B" w:rsidRDefault="00123BEC" w:rsidP="00123BEC">
      <w:pPr>
        <w:jc w:val="right"/>
        <w:rPr>
          <w:b/>
          <w:i/>
          <w:sz w:val="36"/>
        </w:rPr>
      </w:pPr>
      <w:r w:rsidRPr="00F37225">
        <w:rPr>
          <w:b/>
          <w:i/>
          <w:sz w:val="36"/>
        </w:rPr>
        <w:t xml:space="preserve">Design and Programming </w:t>
      </w:r>
      <w:r w:rsidRPr="00921A5B">
        <w:rPr>
          <w:b/>
          <w:i/>
          <w:sz w:val="36"/>
        </w:rPr>
        <w:t>Course</w:t>
      </w:r>
    </w:p>
    <w:bookmarkEnd w:id="2"/>
    <w:p w14:paraId="5C8C03FD" w14:textId="0DB0FFB3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B4366B">
        <w:rPr>
          <w:b/>
          <w:sz w:val="52"/>
        </w:rPr>
        <w:t>2</w:t>
      </w:r>
    </w:p>
    <w:p w14:paraId="47439710" w14:textId="7E2E8A41" w:rsidR="00FA1A48" w:rsidRPr="0014055E" w:rsidRDefault="00123BEC" w:rsidP="00063CFE">
      <w:pPr>
        <w:jc w:val="right"/>
        <w:rPr>
          <w:b/>
          <w:sz w:val="48"/>
        </w:rPr>
      </w:pPr>
      <w:r>
        <w:rPr>
          <w:b/>
          <w:sz w:val="48"/>
        </w:rPr>
        <w:t>Interrupts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47E0ECB0" w14:textId="27B12283" w:rsidR="008A04A7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5158399" w:history="1">
            <w:r w:rsidR="008A04A7" w:rsidRPr="00896C2E">
              <w:rPr>
                <w:rStyle w:val="Hyperlink"/>
              </w:rPr>
              <w:t>1</w:t>
            </w:r>
            <w:r w:rsidR="008A04A7"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="008A04A7" w:rsidRPr="00896C2E">
              <w:rPr>
                <w:rStyle w:val="Hyperlink"/>
              </w:rPr>
              <w:t>Introduction</w:t>
            </w:r>
            <w:r w:rsidR="008A04A7">
              <w:rPr>
                <w:webHidden/>
              </w:rPr>
              <w:tab/>
            </w:r>
            <w:r w:rsidR="008A04A7">
              <w:rPr>
                <w:webHidden/>
              </w:rPr>
              <w:fldChar w:fldCharType="begin"/>
            </w:r>
            <w:r w:rsidR="008A04A7">
              <w:rPr>
                <w:webHidden/>
              </w:rPr>
              <w:instrText xml:space="preserve"> PAGEREF _Toc25158399 \h </w:instrText>
            </w:r>
            <w:r w:rsidR="008A04A7">
              <w:rPr>
                <w:webHidden/>
              </w:rPr>
            </w:r>
            <w:r w:rsidR="008A04A7">
              <w:rPr>
                <w:webHidden/>
              </w:rPr>
              <w:fldChar w:fldCharType="separate"/>
            </w:r>
            <w:r w:rsidR="008A04A7">
              <w:rPr>
                <w:webHidden/>
              </w:rPr>
              <w:t>1</w:t>
            </w:r>
            <w:r w:rsidR="008A04A7">
              <w:rPr>
                <w:webHidden/>
              </w:rPr>
              <w:fldChar w:fldCharType="end"/>
            </w:r>
          </w:hyperlink>
        </w:p>
        <w:p w14:paraId="1AE4E512" w14:textId="5F6B0856" w:rsidR="008A04A7" w:rsidRDefault="0004660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25158400" w:history="1">
            <w:r w:rsidR="008A04A7" w:rsidRPr="00896C2E">
              <w:rPr>
                <w:rStyle w:val="Hyperlink"/>
                <w:noProof/>
              </w:rPr>
              <w:t>1.1</w:t>
            </w:r>
            <w:r w:rsidR="008A04A7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8A04A7" w:rsidRPr="00896C2E">
              <w:rPr>
                <w:rStyle w:val="Hyperlink"/>
                <w:noProof/>
              </w:rPr>
              <w:t>Lab overview</w:t>
            </w:r>
            <w:r w:rsidR="008A04A7">
              <w:rPr>
                <w:noProof/>
                <w:webHidden/>
              </w:rPr>
              <w:tab/>
            </w:r>
            <w:r w:rsidR="008A04A7">
              <w:rPr>
                <w:noProof/>
                <w:webHidden/>
              </w:rPr>
              <w:fldChar w:fldCharType="begin"/>
            </w:r>
            <w:r w:rsidR="008A04A7">
              <w:rPr>
                <w:noProof/>
                <w:webHidden/>
              </w:rPr>
              <w:instrText xml:space="preserve"> PAGEREF _Toc25158400 \h </w:instrText>
            </w:r>
            <w:r w:rsidR="008A04A7">
              <w:rPr>
                <w:noProof/>
                <w:webHidden/>
              </w:rPr>
            </w:r>
            <w:r w:rsidR="008A04A7">
              <w:rPr>
                <w:noProof/>
                <w:webHidden/>
              </w:rPr>
              <w:fldChar w:fldCharType="separate"/>
            </w:r>
            <w:r w:rsidR="008A04A7">
              <w:rPr>
                <w:noProof/>
                <w:webHidden/>
              </w:rPr>
              <w:t>1</w:t>
            </w:r>
            <w:r w:rsidR="008A04A7">
              <w:rPr>
                <w:noProof/>
                <w:webHidden/>
              </w:rPr>
              <w:fldChar w:fldCharType="end"/>
            </w:r>
          </w:hyperlink>
        </w:p>
        <w:p w14:paraId="5A34A1CE" w14:textId="2C47F304" w:rsidR="008A04A7" w:rsidRDefault="00046603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hyperlink w:anchor="_Toc25158401" w:history="1">
            <w:r w:rsidR="008A04A7" w:rsidRPr="00896C2E">
              <w:rPr>
                <w:rStyle w:val="Hyperlink"/>
              </w:rPr>
              <w:t>2</w:t>
            </w:r>
            <w:r w:rsidR="008A04A7"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="008A04A7" w:rsidRPr="00896C2E">
              <w:rPr>
                <w:rStyle w:val="Hyperlink"/>
              </w:rPr>
              <w:t>Requirements</w:t>
            </w:r>
            <w:r w:rsidR="008A04A7">
              <w:rPr>
                <w:webHidden/>
              </w:rPr>
              <w:tab/>
            </w:r>
            <w:r w:rsidR="008A04A7">
              <w:rPr>
                <w:webHidden/>
              </w:rPr>
              <w:fldChar w:fldCharType="begin"/>
            </w:r>
            <w:r w:rsidR="008A04A7">
              <w:rPr>
                <w:webHidden/>
              </w:rPr>
              <w:instrText xml:space="preserve"> PAGEREF _Toc25158401 \h </w:instrText>
            </w:r>
            <w:r w:rsidR="008A04A7">
              <w:rPr>
                <w:webHidden/>
              </w:rPr>
            </w:r>
            <w:r w:rsidR="008A04A7">
              <w:rPr>
                <w:webHidden/>
              </w:rPr>
              <w:fldChar w:fldCharType="separate"/>
            </w:r>
            <w:r w:rsidR="008A04A7">
              <w:rPr>
                <w:webHidden/>
              </w:rPr>
              <w:t>1</w:t>
            </w:r>
            <w:r w:rsidR="008A04A7">
              <w:rPr>
                <w:webHidden/>
              </w:rPr>
              <w:fldChar w:fldCharType="end"/>
            </w:r>
          </w:hyperlink>
        </w:p>
        <w:p w14:paraId="30303381" w14:textId="233B5064" w:rsidR="008A04A7" w:rsidRDefault="0004660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25158402" w:history="1">
            <w:r w:rsidR="008A04A7" w:rsidRPr="00896C2E">
              <w:rPr>
                <w:rStyle w:val="Hyperlink"/>
                <w:noProof/>
              </w:rPr>
              <w:t>2.1</w:t>
            </w:r>
            <w:r w:rsidR="008A04A7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8A04A7" w:rsidRPr="00896C2E">
              <w:rPr>
                <w:rStyle w:val="Hyperlink"/>
                <w:noProof/>
              </w:rPr>
              <w:t>Software and Hardware</w:t>
            </w:r>
            <w:r w:rsidR="008A04A7">
              <w:rPr>
                <w:noProof/>
                <w:webHidden/>
              </w:rPr>
              <w:tab/>
            </w:r>
            <w:r w:rsidR="008A04A7">
              <w:rPr>
                <w:noProof/>
                <w:webHidden/>
              </w:rPr>
              <w:fldChar w:fldCharType="begin"/>
            </w:r>
            <w:r w:rsidR="008A04A7">
              <w:rPr>
                <w:noProof/>
                <w:webHidden/>
              </w:rPr>
              <w:instrText xml:space="preserve"> PAGEREF _Toc25158402 \h </w:instrText>
            </w:r>
            <w:r w:rsidR="008A04A7">
              <w:rPr>
                <w:noProof/>
                <w:webHidden/>
              </w:rPr>
            </w:r>
            <w:r w:rsidR="008A04A7">
              <w:rPr>
                <w:noProof/>
                <w:webHidden/>
              </w:rPr>
              <w:fldChar w:fldCharType="separate"/>
            </w:r>
            <w:r w:rsidR="008A04A7">
              <w:rPr>
                <w:noProof/>
                <w:webHidden/>
              </w:rPr>
              <w:t>1</w:t>
            </w:r>
            <w:r w:rsidR="008A04A7">
              <w:rPr>
                <w:noProof/>
                <w:webHidden/>
              </w:rPr>
              <w:fldChar w:fldCharType="end"/>
            </w:r>
          </w:hyperlink>
        </w:p>
        <w:p w14:paraId="4434A345" w14:textId="3FCB1E5D" w:rsidR="008A04A7" w:rsidRDefault="00046603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hyperlink w:anchor="_Toc25158403" w:history="1">
            <w:r w:rsidR="008A04A7" w:rsidRPr="00896C2E">
              <w:rPr>
                <w:rStyle w:val="Hyperlink"/>
              </w:rPr>
              <w:t>3</w:t>
            </w:r>
            <w:r w:rsidR="008A04A7"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="008A04A7" w:rsidRPr="00896C2E">
              <w:rPr>
                <w:rStyle w:val="Hyperlink"/>
              </w:rPr>
              <w:t>Hardware Setup</w:t>
            </w:r>
            <w:r w:rsidR="008A04A7">
              <w:rPr>
                <w:webHidden/>
              </w:rPr>
              <w:tab/>
            </w:r>
            <w:r w:rsidR="008A04A7">
              <w:rPr>
                <w:webHidden/>
              </w:rPr>
              <w:fldChar w:fldCharType="begin"/>
            </w:r>
            <w:r w:rsidR="008A04A7">
              <w:rPr>
                <w:webHidden/>
              </w:rPr>
              <w:instrText xml:space="preserve"> PAGEREF _Toc25158403 \h </w:instrText>
            </w:r>
            <w:r w:rsidR="008A04A7">
              <w:rPr>
                <w:webHidden/>
              </w:rPr>
            </w:r>
            <w:r w:rsidR="008A04A7">
              <w:rPr>
                <w:webHidden/>
              </w:rPr>
              <w:fldChar w:fldCharType="separate"/>
            </w:r>
            <w:r w:rsidR="008A04A7">
              <w:rPr>
                <w:webHidden/>
              </w:rPr>
              <w:t>2</w:t>
            </w:r>
            <w:r w:rsidR="008A04A7">
              <w:rPr>
                <w:webHidden/>
              </w:rPr>
              <w:fldChar w:fldCharType="end"/>
            </w:r>
          </w:hyperlink>
        </w:p>
        <w:p w14:paraId="32686BE1" w14:textId="16B0F767" w:rsidR="008A04A7" w:rsidRDefault="0004660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25158404" w:history="1">
            <w:r w:rsidR="008A04A7" w:rsidRPr="00896C2E">
              <w:rPr>
                <w:rStyle w:val="Hyperlink"/>
                <w:noProof/>
              </w:rPr>
              <w:t>3.1</w:t>
            </w:r>
            <w:r w:rsidR="008A04A7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8A04A7" w:rsidRPr="00896C2E">
              <w:rPr>
                <w:rStyle w:val="Hyperlink"/>
                <w:noProof/>
              </w:rPr>
              <w:t>Pin Layout</w:t>
            </w:r>
            <w:r w:rsidR="008A04A7">
              <w:rPr>
                <w:noProof/>
                <w:webHidden/>
              </w:rPr>
              <w:tab/>
            </w:r>
            <w:r w:rsidR="008A04A7">
              <w:rPr>
                <w:noProof/>
                <w:webHidden/>
              </w:rPr>
              <w:fldChar w:fldCharType="begin"/>
            </w:r>
            <w:r w:rsidR="008A04A7">
              <w:rPr>
                <w:noProof/>
                <w:webHidden/>
              </w:rPr>
              <w:instrText xml:space="preserve"> PAGEREF _Toc25158404 \h </w:instrText>
            </w:r>
            <w:r w:rsidR="008A04A7">
              <w:rPr>
                <w:noProof/>
                <w:webHidden/>
              </w:rPr>
            </w:r>
            <w:r w:rsidR="008A04A7">
              <w:rPr>
                <w:noProof/>
                <w:webHidden/>
              </w:rPr>
              <w:fldChar w:fldCharType="separate"/>
            </w:r>
            <w:r w:rsidR="008A04A7">
              <w:rPr>
                <w:noProof/>
                <w:webHidden/>
              </w:rPr>
              <w:t>2</w:t>
            </w:r>
            <w:r w:rsidR="008A04A7">
              <w:rPr>
                <w:noProof/>
                <w:webHidden/>
              </w:rPr>
              <w:fldChar w:fldCharType="end"/>
            </w:r>
          </w:hyperlink>
        </w:p>
        <w:p w14:paraId="6AFF5A19" w14:textId="4716DC32" w:rsidR="008A04A7" w:rsidRDefault="00046603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hyperlink w:anchor="_Toc25158405" w:history="1">
            <w:r w:rsidR="008A04A7" w:rsidRPr="00896C2E">
              <w:rPr>
                <w:rStyle w:val="Hyperlink"/>
              </w:rPr>
              <w:t>4</w:t>
            </w:r>
            <w:r w:rsidR="008A04A7"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="008A04A7" w:rsidRPr="00896C2E">
              <w:rPr>
                <w:rStyle w:val="Hyperlink"/>
              </w:rPr>
              <w:t>Software Interfaces</w:t>
            </w:r>
            <w:r w:rsidR="008A04A7">
              <w:rPr>
                <w:webHidden/>
              </w:rPr>
              <w:tab/>
            </w:r>
            <w:r w:rsidR="008A04A7">
              <w:rPr>
                <w:webHidden/>
              </w:rPr>
              <w:fldChar w:fldCharType="begin"/>
            </w:r>
            <w:r w:rsidR="008A04A7">
              <w:rPr>
                <w:webHidden/>
              </w:rPr>
              <w:instrText xml:space="preserve"> PAGEREF _Toc25158405 \h </w:instrText>
            </w:r>
            <w:r w:rsidR="008A04A7">
              <w:rPr>
                <w:webHidden/>
              </w:rPr>
            </w:r>
            <w:r w:rsidR="008A04A7">
              <w:rPr>
                <w:webHidden/>
              </w:rPr>
              <w:fldChar w:fldCharType="separate"/>
            </w:r>
            <w:r w:rsidR="008A04A7">
              <w:rPr>
                <w:webHidden/>
              </w:rPr>
              <w:t>3</w:t>
            </w:r>
            <w:r w:rsidR="008A04A7">
              <w:rPr>
                <w:webHidden/>
              </w:rPr>
              <w:fldChar w:fldCharType="end"/>
            </w:r>
          </w:hyperlink>
        </w:p>
        <w:p w14:paraId="6130563C" w14:textId="36325A6E" w:rsidR="008A04A7" w:rsidRDefault="0004660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25158406" w:history="1">
            <w:r w:rsidR="008A04A7" w:rsidRPr="00896C2E">
              <w:rPr>
                <w:rStyle w:val="Hyperlink"/>
                <w:noProof/>
              </w:rPr>
              <w:t>4.1</w:t>
            </w:r>
            <w:r w:rsidR="008A04A7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8A04A7" w:rsidRPr="00896C2E">
              <w:rPr>
                <w:rStyle w:val="Hyperlink"/>
                <w:noProof/>
              </w:rPr>
              <w:t>InterruptIn/InterruptOut Interfaces</w:t>
            </w:r>
            <w:r w:rsidR="008A04A7">
              <w:rPr>
                <w:noProof/>
                <w:webHidden/>
              </w:rPr>
              <w:tab/>
            </w:r>
            <w:r w:rsidR="008A04A7">
              <w:rPr>
                <w:noProof/>
                <w:webHidden/>
              </w:rPr>
              <w:fldChar w:fldCharType="begin"/>
            </w:r>
            <w:r w:rsidR="008A04A7">
              <w:rPr>
                <w:noProof/>
                <w:webHidden/>
              </w:rPr>
              <w:instrText xml:space="preserve"> PAGEREF _Toc25158406 \h </w:instrText>
            </w:r>
            <w:r w:rsidR="008A04A7">
              <w:rPr>
                <w:noProof/>
                <w:webHidden/>
              </w:rPr>
            </w:r>
            <w:r w:rsidR="008A04A7">
              <w:rPr>
                <w:noProof/>
                <w:webHidden/>
              </w:rPr>
              <w:fldChar w:fldCharType="separate"/>
            </w:r>
            <w:r w:rsidR="008A04A7">
              <w:rPr>
                <w:noProof/>
                <w:webHidden/>
              </w:rPr>
              <w:t>3</w:t>
            </w:r>
            <w:r w:rsidR="008A04A7">
              <w:rPr>
                <w:noProof/>
                <w:webHidden/>
              </w:rPr>
              <w:fldChar w:fldCharType="end"/>
            </w:r>
          </w:hyperlink>
        </w:p>
        <w:p w14:paraId="16691E08" w14:textId="2DCBB8FA" w:rsidR="008A04A7" w:rsidRDefault="0004660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25158407" w:history="1">
            <w:r w:rsidR="008A04A7" w:rsidRPr="00896C2E">
              <w:rPr>
                <w:rStyle w:val="Hyperlink"/>
                <w:noProof/>
              </w:rPr>
              <w:t>4.2</w:t>
            </w:r>
            <w:r w:rsidR="008A04A7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8A04A7" w:rsidRPr="00896C2E">
              <w:rPr>
                <w:rStyle w:val="Hyperlink"/>
                <w:noProof/>
              </w:rPr>
              <w:t>Low Power Consumption</w:t>
            </w:r>
            <w:r w:rsidR="008A04A7">
              <w:rPr>
                <w:noProof/>
                <w:webHidden/>
              </w:rPr>
              <w:tab/>
            </w:r>
            <w:r w:rsidR="008A04A7">
              <w:rPr>
                <w:noProof/>
                <w:webHidden/>
              </w:rPr>
              <w:fldChar w:fldCharType="begin"/>
            </w:r>
            <w:r w:rsidR="008A04A7">
              <w:rPr>
                <w:noProof/>
                <w:webHidden/>
              </w:rPr>
              <w:instrText xml:space="preserve"> PAGEREF _Toc25158407 \h </w:instrText>
            </w:r>
            <w:r w:rsidR="008A04A7">
              <w:rPr>
                <w:noProof/>
                <w:webHidden/>
              </w:rPr>
            </w:r>
            <w:r w:rsidR="008A04A7">
              <w:rPr>
                <w:noProof/>
                <w:webHidden/>
              </w:rPr>
              <w:fldChar w:fldCharType="separate"/>
            </w:r>
            <w:r w:rsidR="008A04A7">
              <w:rPr>
                <w:noProof/>
                <w:webHidden/>
              </w:rPr>
              <w:t>3</w:t>
            </w:r>
            <w:r w:rsidR="008A04A7">
              <w:rPr>
                <w:noProof/>
                <w:webHidden/>
              </w:rPr>
              <w:fldChar w:fldCharType="end"/>
            </w:r>
          </w:hyperlink>
        </w:p>
        <w:p w14:paraId="59B1D167" w14:textId="01E1CD26" w:rsidR="008A04A7" w:rsidRDefault="00046603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hyperlink w:anchor="_Toc25158408" w:history="1">
            <w:r w:rsidR="008A04A7" w:rsidRPr="00896C2E">
              <w:rPr>
                <w:rStyle w:val="Hyperlink"/>
              </w:rPr>
              <w:t>5</w:t>
            </w:r>
            <w:r w:rsidR="008A04A7"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="008A04A7" w:rsidRPr="00896C2E">
              <w:rPr>
                <w:rStyle w:val="Hyperlink"/>
              </w:rPr>
              <w:t>Your Application Code</w:t>
            </w:r>
            <w:r w:rsidR="008A04A7">
              <w:rPr>
                <w:webHidden/>
              </w:rPr>
              <w:tab/>
            </w:r>
            <w:r w:rsidR="008A04A7">
              <w:rPr>
                <w:webHidden/>
              </w:rPr>
              <w:fldChar w:fldCharType="begin"/>
            </w:r>
            <w:r w:rsidR="008A04A7">
              <w:rPr>
                <w:webHidden/>
              </w:rPr>
              <w:instrText xml:space="preserve"> PAGEREF _Toc25158408 \h </w:instrText>
            </w:r>
            <w:r w:rsidR="008A04A7">
              <w:rPr>
                <w:webHidden/>
              </w:rPr>
            </w:r>
            <w:r w:rsidR="008A04A7">
              <w:rPr>
                <w:webHidden/>
              </w:rPr>
              <w:fldChar w:fldCharType="separate"/>
            </w:r>
            <w:r w:rsidR="008A04A7">
              <w:rPr>
                <w:webHidden/>
              </w:rPr>
              <w:t>4</w:t>
            </w:r>
            <w:r w:rsidR="008A04A7">
              <w:rPr>
                <w:webHidden/>
              </w:rPr>
              <w:fldChar w:fldCharType="end"/>
            </w:r>
          </w:hyperlink>
        </w:p>
        <w:p w14:paraId="15BB349D" w14:textId="5950C807" w:rsidR="008A04A7" w:rsidRDefault="0004660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25158409" w:history="1">
            <w:r w:rsidR="008A04A7" w:rsidRPr="00896C2E">
              <w:rPr>
                <w:rStyle w:val="Hyperlink"/>
                <w:noProof/>
              </w:rPr>
              <w:t>5.1</w:t>
            </w:r>
            <w:r w:rsidR="008A04A7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8A04A7" w:rsidRPr="00896C2E">
              <w:rPr>
                <w:rStyle w:val="Hyperlink"/>
                <w:noProof/>
              </w:rPr>
              <w:t>Toggle the Lights</w:t>
            </w:r>
            <w:r w:rsidR="008A04A7">
              <w:rPr>
                <w:noProof/>
                <w:webHidden/>
              </w:rPr>
              <w:tab/>
            </w:r>
            <w:r w:rsidR="008A04A7">
              <w:rPr>
                <w:noProof/>
                <w:webHidden/>
              </w:rPr>
              <w:fldChar w:fldCharType="begin"/>
            </w:r>
            <w:r w:rsidR="008A04A7">
              <w:rPr>
                <w:noProof/>
                <w:webHidden/>
              </w:rPr>
              <w:instrText xml:space="preserve"> PAGEREF _Toc25158409 \h </w:instrText>
            </w:r>
            <w:r w:rsidR="008A04A7">
              <w:rPr>
                <w:noProof/>
                <w:webHidden/>
              </w:rPr>
            </w:r>
            <w:r w:rsidR="008A04A7">
              <w:rPr>
                <w:noProof/>
                <w:webHidden/>
              </w:rPr>
              <w:fldChar w:fldCharType="separate"/>
            </w:r>
            <w:r w:rsidR="008A04A7">
              <w:rPr>
                <w:noProof/>
                <w:webHidden/>
              </w:rPr>
              <w:t>4</w:t>
            </w:r>
            <w:r w:rsidR="008A04A7">
              <w:rPr>
                <w:noProof/>
                <w:webHidden/>
              </w:rPr>
              <w:fldChar w:fldCharType="end"/>
            </w:r>
          </w:hyperlink>
        </w:p>
        <w:p w14:paraId="49DE167E" w14:textId="1630FBF1" w:rsidR="008A04A7" w:rsidRDefault="00046603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25158410" w:history="1">
            <w:r w:rsidR="008A04A7" w:rsidRPr="00896C2E">
              <w:rPr>
                <w:rStyle w:val="Hyperlink"/>
                <w:noProof/>
              </w:rPr>
              <w:t>5.2</w:t>
            </w:r>
            <w:r w:rsidR="008A04A7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8A04A7" w:rsidRPr="00896C2E">
              <w:rPr>
                <w:rStyle w:val="Hyperlink"/>
                <w:noProof/>
              </w:rPr>
              <w:t>Counter</w:t>
            </w:r>
            <w:r w:rsidR="008A04A7">
              <w:rPr>
                <w:noProof/>
                <w:webHidden/>
              </w:rPr>
              <w:tab/>
            </w:r>
            <w:r w:rsidR="008A04A7">
              <w:rPr>
                <w:noProof/>
                <w:webHidden/>
              </w:rPr>
              <w:fldChar w:fldCharType="begin"/>
            </w:r>
            <w:r w:rsidR="008A04A7">
              <w:rPr>
                <w:noProof/>
                <w:webHidden/>
              </w:rPr>
              <w:instrText xml:space="preserve"> PAGEREF _Toc25158410 \h </w:instrText>
            </w:r>
            <w:r w:rsidR="008A04A7">
              <w:rPr>
                <w:noProof/>
                <w:webHidden/>
              </w:rPr>
            </w:r>
            <w:r w:rsidR="008A04A7">
              <w:rPr>
                <w:noProof/>
                <w:webHidden/>
              </w:rPr>
              <w:fldChar w:fldCharType="separate"/>
            </w:r>
            <w:r w:rsidR="008A04A7">
              <w:rPr>
                <w:noProof/>
                <w:webHidden/>
              </w:rPr>
              <w:t>4</w:t>
            </w:r>
            <w:r w:rsidR="008A04A7">
              <w:rPr>
                <w:noProof/>
                <w:webHidden/>
              </w:rPr>
              <w:fldChar w:fldCharType="end"/>
            </w:r>
          </w:hyperlink>
        </w:p>
        <w:p w14:paraId="6811C719" w14:textId="55D6A46E" w:rsidR="008A04A7" w:rsidRDefault="00046603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hyperlink w:anchor="_Toc25158411" w:history="1">
            <w:r w:rsidR="008A04A7" w:rsidRPr="00896C2E">
              <w:rPr>
                <w:rStyle w:val="Hyperlink"/>
              </w:rPr>
              <w:t>6</w:t>
            </w:r>
            <w:r w:rsidR="008A04A7"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="008A04A7" w:rsidRPr="00896C2E">
              <w:rPr>
                <w:rStyle w:val="Hyperlink"/>
              </w:rPr>
              <w:t>Additional references</w:t>
            </w:r>
            <w:r w:rsidR="008A04A7">
              <w:rPr>
                <w:webHidden/>
              </w:rPr>
              <w:tab/>
            </w:r>
            <w:r w:rsidR="008A04A7">
              <w:rPr>
                <w:webHidden/>
              </w:rPr>
              <w:fldChar w:fldCharType="begin"/>
            </w:r>
            <w:r w:rsidR="008A04A7">
              <w:rPr>
                <w:webHidden/>
              </w:rPr>
              <w:instrText xml:space="preserve"> PAGEREF _Toc25158411 \h </w:instrText>
            </w:r>
            <w:r w:rsidR="008A04A7">
              <w:rPr>
                <w:webHidden/>
              </w:rPr>
            </w:r>
            <w:r w:rsidR="008A04A7">
              <w:rPr>
                <w:webHidden/>
              </w:rPr>
              <w:fldChar w:fldCharType="separate"/>
            </w:r>
            <w:r w:rsidR="008A04A7">
              <w:rPr>
                <w:webHidden/>
              </w:rPr>
              <w:t>4</w:t>
            </w:r>
            <w:r w:rsidR="008A04A7">
              <w:rPr>
                <w:webHidden/>
              </w:rPr>
              <w:fldChar w:fldCharType="end"/>
            </w:r>
          </w:hyperlink>
        </w:p>
        <w:p w14:paraId="3D32FD6B" w14:textId="3E471442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1C2F1B0" w:rsidR="00475DEB" w:rsidRDefault="00475DEB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</w:p>
    <w:p w14:paraId="07FEC501" w14:textId="3DD9D1DC" w:rsidR="0082607F" w:rsidRPr="007032C9" w:rsidRDefault="0082607F" w:rsidP="007032C9">
      <w:pPr>
        <w:pStyle w:val="Heading1"/>
      </w:pPr>
      <w:bookmarkStart w:id="3" w:name="_Toc25158399"/>
      <w:r w:rsidRPr="007032C9">
        <w:lastRenderedPageBreak/>
        <w:t>Introduction</w:t>
      </w:r>
      <w:bookmarkEnd w:id="3"/>
    </w:p>
    <w:p w14:paraId="630241C8" w14:textId="55BB97E5" w:rsidR="007032C9" w:rsidRDefault="004F08FD" w:rsidP="009D2D18">
      <w:pPr>
        <w:pStyle w:val="Heading2"/>
        <w:shd w:val="clear" w:color="auto" w:fill="E5ECEB"/>
      </w:pPr>
      <w:bookmarkStart w:id="4" w:name="_Toc25158400"/>
      <w:r>
        <w:t>Lab</w:t>
      </w:r>
      <w:r w:rsidR="00A06521">
        <w:t xml:space="preserve"> overview</w:t>
      </w:r>
      <w:bookmarkEnd w:id="4"/>
    </w:p>
    <w:p w14:paraId="202EAAEE" w14:textId="7AF0944F" w:rsidR="007C0D67" w:rsidRDefault="00F22D59" w:rsidP="007C0D67">
      <w:pPr>
        <w:shd w:val="clear" w:color="auto" w:fill="E5ECEB"/>
      </w:pPr>
      <w:bookmarkStart w:id="5" w:name="_Hlk13646028"/>
      <w:r>
        <w:t xml:space="preserve">In this lab, we will </w:t>
      </w:r>
      <w:r w:rsidRPr="002B40DE">
        <w:t xml:space="preserve">implement </w:t>
      </w:r>
      <w:r>
        <w:t>two</w:t>
      </w:r>
      <w:r w:rsidRPr="002B40DE">
        <w:t xml:space="preserve"> functions</w:t>
      </w:r>
      <w:r>
        <w:t xml:space="preserve">. For the first function, </w:t>
      </w:r>
      <w:r w:rsidRPr="002B40DE">
        <w:t>the RGB</w:t>
      </w:r>
      <w:r>
        <w:t xml:space="preserve"> LEDs are controlled</w:t>
      </w:r>
      <w:r w:rsidRPr="002B40DE">
        <w:t xml:space="preserve"> by the </w:t>
      </w:r>
      <w:r>
        <w:t xml:space="preserve">status of the </w:t>
      </w:r>
      <w:r w:rsidRPr="002B40DE">
        <w:t>button</w:t>
      </w:r>
      <w:r>
        <w:t xml:space="preserve">s. For the second, the number of times each button has been pressed controls the LEDs. </w:t>
      </w:r>
      <w:r w:rsidR="007C0D67">
        <w:t>By the end of this lab you will get some insight</w:t>
      </w:r>
      <w:r w:rsidR="0071304E">
        <w:t xml:space="preserve"> and practical experience with</w:t>
      </w:r>
      <w:r w:rsidR="007C0D67">
        <w:t xml:space="preserve"> the Mbed API for </w:t>
      </w:r>
      <w:r w:rsidR="000635B7">
        <w:t>Interrupts</w:t>
      </w:r>
      <w:r w:rsidR="007C0D67">
        <w:t>.</w:t>
      </w:r>
    </w:p>
    <w:bookmarkEnd w:id="5"/>
    <w:p w14:paraId="25C84076" w14:textId="68FD8463" w:rsidR="008F0329" w:rsidRDefault="008F0329" w:rsidP="001401EE"/>
    <w:p w14:paraId="2EBBA079" w14:textId="07B5AC52" w:rsidR="0082607F" w:rsidRDefault="00317EF2" w:rsidP="00921A5B">
      <w:pPr>
        <w:pStyle w:val="Heading1"/>
      </w:pPr>
      <w:bookmarkStart w:id="6" w:name="_Toc5031133"/>
      <w:bookmarkStart w:id="7" w:name="_Toc25158401"/>
      <w:bookmarkEnd w:id="6"/>
      <w:r>
        <w:t>Requirements</w:t>
      </w:r>
      <w:bookmarkEnd w:id="7"/>
    </w:p>
    <w:p w14:paraId="5FA073B8" w14:textId="3D8F6B94" w:rsidR="0071304E" w:rsidRPr="0071304E" w:rsidRDefault="0071304E" w:rsidP="0071304E">
      <w:pPr>
        <w:pStyle w:val="Heading2"/>
      </w:pPr>
      <w:bookmarkStart w:id="8" w:name="_Toc25158402"/>
      <w:r>
        <w:t>Software and Hardware</w:t>
      </w:r>
      <w:bookmarkEnd w:id="8"/>
    </w:p>
    <w:p w14:paraId="54E51A2B" w14:textId="05284564" w:rsidR="001F2016" w:rsidRDefault="001F2016" w:rsidP="001F2016">
      <w:bookmarkStart w:id="9" w:name="_Hlk13646079"/>
      <w:r>
        <w:t>In this lab, we will be using the following</w:t>
      </w:r>
      <w:r w:rsidR="0071304E">
        <w:t xml:space="preserve"> software and hardware</w:t>
      </w:r>
      <w:r>
        <w:t xml:space="preserve">: </w:t>
      </w:r>
    </w:p>
    <w:p w14:paraId="54615DE2" w14:textId="3CCAD44D" w:rsidR="0071304E" w:rsidRPr="0071304E" w:rsidRDefault="001F2016" w:rsidP="001F2016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rPr>
          <w:b/>
        </w:rPr>
        <w:t>Mbed Studio</w:t>
      </w:r>
      <w:r>
        <w:t>, an IDE designed to streamline development and prototyping using Mbed enabled microcontrollers and development boards</w:t>
      </w:r>
      <w:r w:rsidR="0071304E">
        <w:t xml:space="preserve">: </w:t>
      </w:r>
      <w:hyperlink r:id="rId12" w:history="1">
        <w:r w:rsidR="0071304E">
          <w:rPr>
            <w:rStyle w:val="Hyperlink"/>
          </w:rPr>
          <w:t>https://os.mbed.com/studio/</w:t>
        </w:r>
      </w:hyperlink>
    </w:p>
    <w:p w14:paraId="7270CC8F" w14:textId="77777777" w:rsidR="0071304E" w:rsidRDefault="001F2016" w:rsidP="0071304E">
      <w:pPr>
        <w:pStyle w:val="ListParagraph"/>
        <w:spacing w:line="256" w:lineRule="auto"/>
        <w:rPr>
          <w:b/>
        </w:rPr>
      </w:pPr>
      <w:r>
        <w:br/>
      </w:r>
      <w:r>
        <w:rPr>
          <w:b/>
        </w:rPr>
        <w:t>OR</w:t>
      </w:r>
    </w:p>
    <w:p w14:paraId="7429B3DE" w14:textId="6C6491CB" w:rsidR="001F2016" w:rsidRDefault="001F2016" w:rsidP="0071304E">
      <w:pPr>
        <w:pStyle w:val="ListParagraph"/>
        <w:spacing w:line="256" w:lineRule="auto"/>
        <w:rPr>
          <w:rStyle w:val="Hyperlink"/>
        </w:rPr>
      </w:pPr>
      <w:r>
        <w:br/>
      </w:r>
      <w:r>
        <w:rPr>
          <w:b/>
        </w:rPr>
        <w:t>Mbed online compiler</w:t>
      </w:r>
      <w:r>
        <w:t xml:space="preserve">, which can be found here: </w:t>
      </w:r>
      <w:hyperlink r:id="rId13" w:history="1">
        <w:r>
          <w:rPr>
            <w:rStyle w:val="Hyperlink"/>
          </w:rPr>
          <w:t>https://ide.mbed.com/compiler</w:t>
        </w:r>
      </w:hyperlink>
    </w:p>
    <w:p w14:paraId="6939FEB9" w14:textId="77777777" w:rsidR="0071304E" w:rsidRDefault="0071304E" w:rsidP="0071304E">
      <w:pPr>
        <w:pStyle w:val="ListParagraph"/>
        <w:spacing w:line="256" w:lineRule="auto"/>
        <w:rPr>
          <w:b/>
        </w:rPr>
      </w:pPr>
    </w:p>
    <w:p w14:paraId="7EE63A17" w14:textId="70EDE149" w:rsidR="001F2016" w:rsidRPr="0071304E" w:rsidRDefault="001F2016" w:rsidP="001F2016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rPr>
          <w:b/>
        </w:rPr>
        <w:t>NUCLEO-F401RE</w:t>
      </w:r>
      <w:r>
        <w:t xml:space="preserve">, or another suitable Mbed OS 5 compatible development board. A full list of compatible devices can be found here: </w:t>
      </w:r>
      <w:hyperlink r:id="rId14" w:history="1">
        <w:r>
          <w:rPr>
            <w:rStyle w:val="Hyperlink"/>
          </w:rPr>
          <w:t>https://os.mbed.com/platforms</w:t>
        </w:r>
      </w:hyperlink>
      <w:r>
        <w:t>, note that outputs may have to be reconfigured for devices following a different standard.</w:t>
      </w:r>
    </w:p>
    <w:p w14:paraId="70E8A4CD" w14:textId="77777777" w:rsidR="0071304E" w:rsidRPr="008974A0" w:rsidRDefault="0071304E" w:rsidP="0071304E">
      <w:pPr>
        <w:pStyle w:val="ListParagraph"/>
        <w:spacing w:line="256" w:lineRule="auto"/>
        <w:rPr>
          <w:b/>
        </w:rPr>
      </w:pPr>
    </w:p>
    <w:p w14:paraId="614F7AAA" w14:textId="1861986C" w:rsidR="001F2016" w:rsidRPr="008974A0" w:rsidRDefault="001F2016" w:rsidP="001F2016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t xml:space="preserve">A breadboard, 4 x </w:t>
      </w:r>
      <w:r w:rsidR="00277F64">
        <w:t>330</w:t>
      </w:r>
      <w:r>
        <w:rPr>
          <w:rFonts w:cs="Calibri"/>
        </w:rPr>
        <w:t>Ω</w:t>
      </w:r>
      <w:r>
        <w:t xml:space="preserve"> resistors, 4 x buttons, 1 red LED, 1 blue LED, 1 green</w:t>
      </w:r>
      <w:r w:rsidR="003E274D">
        <w:t xml:space="preserve"> </w:t>
      </w:r>
      <w:r>
        <w:t>LED.</w:t>
      </w:r>
    </w:p>
    <w:p w14:paraId="4121C4C4" w14:textId="77777777" w:rsidR="001F2016" w:rsidRPr="003B061E" w:rsidRDefault="001F2016" w:rsidP="001F2016">
      <w:pPr>
        <w:pStyle w:val="ListParagraph"/>
        <w:rPr>
          <w:b/>
        </w:rPr>
      </w:pPr>
    </w:p>
    <w:p w14:paraId="47867A74" w14:textId="6E1E9207" w:rsidR="001F2016" w:rsidRDefault="00AD4DE9" w:rsidP="001F2016">
      <w:r>
        <w:t>Tw</w:t>
      </w:r>
      <w:r w:rsidR="00BB4527">
        <w:t>o</w:t>
      </w:r>
      <w:r w:rsidR="001F2016">
        <w:t xml:space="preserve"> code </w:t>
      </w:r>
      <w:r w:rsidR="003E274D">
        <w:t>skeletons</w:t>
      </w:r>
      <w:r w:rsidR="001F2016">
        <w:t xml:space="preserve">, which includes some </w:t>
      </w:r>
      <w:r w:rsidR="00244774">
        <w:t>support</w:t>
      </w:r>
      <w:r w:rsidR="001F2016">
        <w:t xml:space="preserve"> for implementing the task in</w:t>
      </w:r>
      <w:r w:rsidR="00244774">
        <w:t xml:space="preserve"> section</w:t>
      </w:r>
      <w:r>
        <w:t xml:space="preserve"> </w:t>
      </w:r>
      <w:r>
        <w:fldChar w:fldCharType="begin"/>
      </w:r>
      <w:r>
        <w:instrText xml:space="preserve"> REF _Ref13582447 \r \h </w:instrText>
      </w:r>
      <w:r>
        <w:fldChar w:fldCharType="separate"/>
      </w:r>
      <w:r>
        <w:t>5.1</w:t>
      </w:r>
      <w:r>
        <w:fldChar w:fldCharType="end"/>
      </w:r>
      <w:r>
        <w:t xml:space="preserve"> and </w:t>
      </w:r>
      <w:r>
        <w:fldChar w:fldCharType="begin"/>
      </w:r>
      <w:r>
        <w:instrText xml:space="preserve"> REF _Ref13582450 \r \h </w:instrText>
      </w:r>
      <w:r>
        <w:fldChar w:fldCharType="separate"/>
      </w:r>
      <w:r>
        <w:t>5.2</w:t>
      </w:r>
      <w:r>
        <w:fldChar w:fldCharType="end"/>
      </w:r>
      <w:r w:rsidR="001F2016">
        <w:t>, should be found in the same folder as this manual.</w:t>
      </w:r>
    </w:p>
    <w:bookmarkEnd w:id="9"/>
    <w:p w14:paraId="78DAD114" w14:textId="19407283" w:rsidR="001401EE" w:rsidRDefault="001401EE">
      <w:pPr>
        <w:rPr>
          <w:rFonts w:eastAsiaTheme="majorEastAsia" w:cstheme="majorBidi"/>
          <w:iCs/>
          <w:color w:val="00C1DE"/>
          <w:sz w:val="32"/>
          <w:szCs w:val="26"/>
        </w:rPr>
      </w:pPr>
      <w:r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413BEF6" w14:textId="25D51373" w:rsidR="008924ED" w:rsidRDefault="008924ED" w:rsidP="008924ED">
      <w:pPr>
        <w:pStyle w:val="Heading1"/>
      </w:pPr>
      <w:bookmarkStart w:id="10" w:name="_Toc13577469"/>
      <w:bookmarkStart w:id="11" w:name="_Toc25158403"/>
      <w:bookmarkStart w:id="12" w:name="_Hlk13646290"/>
      <w:r>
        <w:lastRenderedPageBreak/>
        <w:t>Hardware Setup</w:t>
      </w:r>
      <w:bookmarkEnd w:id="10"/>
      <w:bookmarkEnd w:id="11"/>
    </w:p>
    <w:p w14:paraId="7A57F4D2" w14:textId="43318499" w:rsidR="00244774" w:rsidRPr="00244774" w:rsidRDefault="00244774" w:rsidP="00244774">
      <w:pPr>
        <w:pStyle w:val="Heading2"/>
      </w:pPr>
      <w:bookmarkStart w:id="13" w:name="_Toc25158404"/>
      <w:r>
        <w:t>Pin Layout</w:t>
      </w:r>
      <w:bookmarkEnd w:id="13"/>
    </w:p>
    <w:p w14:paraId="3491D57C" w14:textId="39998270" w:rsidR="008924ED" w:rsidRDefault="008924ED" w:rsidP="008924ED">
      <w:r>
        <w:t>In this experiment, we are going to use the N</w:t>
      </w:r>
      <w:r w:rsidR="00310C76">
        <w:t>ucleo</w:t>
      </w:r>
      <w:r>
        <w:t xml:space="preserve"> F401RE </w:t>
      </w:r>
      <w:r w:rsidR="00244774">
        <w:t>b</w:t>
      </w:r>
      <w:r>
        <w:t>oard</w:t>
      </w:r>
      <w:r w:rsidR="00244774">
        <w:t>. The</w:t>
      </w:r>
      <w:r>
        <w:t xml:space="preserve"> pin descriptions</w:t>
      </w:r>
      <w:r w:rsidR="00244774">
        <w:t xml:space="preserve"> for the board</w:t>
      </w:r>
      <w:r>
        <w:t xml:space="preserve"> can be found below:</w:t>
      </w:r>
    </w:p>
    <w:p w14:paraId="59B7C219" w14:textId="77777777" w:rsidR="008924ED" w:rsidRPr="001F68CA" w:rsidRDefault="008924ED" w:rsidP="008924ED">
      <w:pPr>
        <w:jc w:val="center"/>
      </w:pPr>
      <w:r>
        <w:rPr>
          <w:noProof/>
          <w:lang w:eastAsia="en-GB"/>
        </w:rPr>
        <w:drawing>
          <wp:inline distT="0" distB="0" distL="0" distR="0" wp14:anchorId="0C3EA3DC" wp14:editId="5A20E219">
            <wp:extent cx="4543425" cy="3407819"/>
            <wp:effectExtent l="0" t="0" r="0" b="254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ummy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6719" cy="3440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E20EE" w14:textId="77777777" w:rsidR="008924ED" w:rsidRDefault="008924ED" w:rsidP="008924ED">
      <w:pPr>
        <w:pStyle w:val="Caption"/>
        <w:jc w:val="center"/>
      </w:pPr>
      <w:r>
        <w:t xml:space="preserve">Figure 1: </w:t>
      </w:r>
      <w:r w:rsidRPr="0048515D">
        <w:t xml:space="preserve">The </w:t>
      </w:r>
      <w:r>
        <w:t>NUCLEO</w:t>
      </w:r>
      <w:r w:rsidRPr="0048515D">
        <w:t xml:space="preserve"> F401RE board pin descriptions</w:t>
      </w:r>
    </w:p>
    <w:p w14:paraId="42624139" w14:textId="017CCDD0" w:rsidR="008924ED" w:rsidRDefault="008924ED" w:rsidP="008924ED">
      <w:r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3A8EB53F" wp14:editId="0FCBF566">
            <wp:simplePos x="0" y="0"/>
            <wp:positionH relativeFrom="margin">
              <wp:posOffset>0</wp:posOffset>
            </wp:positionH>
            <wp:positionV relativeFrom="paragraph">
              <wp:posOffset>614625</wp:posOffset>
            </wp:positionV>
            <wp:extent cx="1569720" cy="2101215"/>
            <wp:effectExtent l="0" t="0" r="0" b="0"/>
            <wp:wrapSquare wrapText="bothSides"/>
            <wp:docPr id="371" name="Picture 371" descr="pull-dow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1" descr="pull-down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9720" cy="2101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On a breadboard</w:t>
      </w:r>
      <w:r w:rsidR="00244774">
        <w:t>,</w:t>
      </w:r>
      <w:r>
        <w:t xml:space="preserve"> connect all </w:t>
      </w:r>
      <w:r w:rsidR="00381BBD">
        <w:t>four</w:t>
      </w:r>
      <w:r>
        <w:t xml:space="preserve"> buttons according to the diagram on the left.  Your buttons should pull the GPIO pin low. Then connect the </w:t>
      </w:r>
      <w:r w:rsidR="00D35328">
        <w:t>b</w:t>
      </w:r>
      <w:r>
        <w:t xml:space="preserve">uttons and the LED to their respective </w:t>
      </w:r>
      <w:r w:rsidR="00D35328">
        <w:t>p</w:t>
      </w:r>
      <w:r>
        <w:t>in on the board as defined in the table below.</w:t>
      </w:r>
    </w:p>
    <w:bookmarkEnd w:id="12"/>
    <w:p w14:paraId="4E6CFDCD" w14:textId="77777777" w:rsidR="008924ED" w:rsidRDefault="008924ED" w:rsidP="008924ED"/>
    <w:tbl>
      <w:tblPr>
        <w:tblpPr w:leftFromText="180" w:rightFromText="180" w:vertAnchor="text" w:horzAnchor="margin" w:tblpXSpec="right" w:tblpY="32"/>
        <w:tblW w:w="0" w:type="auto"/>
        <w:tblBorders>
          <w:top w:val="single" w:sz="4" w:space="0" w:color="548DD4"/>
          <w:left w:val="single" w:sz="4" w:space="0" w:color="548DD4"/>
          <w:bottom w:val="single" w:sz="4" w:space="0" w:color="548DD4"/>
          <w:right w:val="single" w:sz="4" w:space="0" w:color="548DD4"/>
          <w:insideH w:val="single" w:sz="4" w:space="0" w:color="548DD4"/>
          <w:insideV w:val="single" w:sz="4" w:space="0" w:color="548DD4"/>
        </w:tblBorders>
        <w:tblLook w:val="04A0" w:firstRow="1" w:lastRow="0" w:firstColumn="1" w:lastColumn="0" w:noHBand="0" w:noVBand="1"/>
      </w:tblPr>
      <w:tblGrid>
        <w:gridCol w:w="3256"/>
        <w:gridCol w:w="3013"/>
      </w:tblGrid>
      <w:tr w:rsidR="008924ED" w:rsidRPr="007964C3" w14:paraId="38FFF932" w14:textId="77777777" w:rsidTr="00F276AF">
        <w:trPr>
          <w:trHeight w:val="370"/>
        </w:trPr>
        <w:tc>
          <w:tcPr>
            <w:tcW w:w="3256" w:type="dxa"/>
            <w:shd w:val="clear" w:color="auto" w:fill="4F81BD"/>
          </w:tcPr>
          <w:p w14:paraId="46516FFF" w14:textId="77777777" w:rsidR="008924ED" w:rsidRPr="007964C3" w:rsidRDefault="008924ED" w:rsidP="00F276AF">
            <w:pPr>
              <w:spacing w:after="0"/>
              <w:rPr>
                <w:b/>
                <w:color w:val="FFFFFF"/>
              </w:rPr>
            </w:pPr>
            <w:r w:rsidRPr="007964C3">
              <w:rPr>
                <w:b/>
                <w:color w:val="FFFFFF"/>
              </w:rPr>
              <w:t>Pin</w:t>
            </w:r>
          </w:p>
        </w:tc>
        <w:tc>
          <w:tcPr>
            <w:tcW w:w="3013" w:type="dxa"/>
            <w:shd w:val="clear" w:color="auto" w:fill="4F81BD"/>
          </w:tcPr>
          <w:p w14:paraId="3D427143" w14:textId="77777777" w:rsidR="008924ED" w:rsidRPr="007964C3" w:rsidRDefault="008924ED" w:rsidP="00F276AF">
            <w:pPr>
              <w:tabs>
                <w:tab w:val="left" w:pos="1064"/>
              </w:tabs>
              <w:spacing w:after="0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 xml:space="preserve">Mbed Pin Name </w:t>
            </w:r>
          </w:p>
        </w:tc>
      </w:tr>
      <w:tr w:rsidR="008924ED" w:rsidRPr="007964C3" w14:paraId="39686732" w14:textId="77777777" w:rsidTr="00F276AF">
        <w:trPr>
          <w:trHeight w:val="353"/>
        </w:trPr>
        <w:tc>
          <w:tcPr>
            <w:tcW w:w="3256" w:type="dxa"/>
            <w:shd w:val="clear" w:color="auto" w:fill="auto"/>
          </w:tcPr>
          <w:p w14:paraId="4F07D58B" w14:textId="77777777" w:rsidR="008924ED" w:rsidRPr="007964C3" w:rsidRDefault="008924ED" w:rsidP="00F276AF">
            <w:pPr>
              <w:spacing w:after="0"/>
            </w:pPr>
            <w:r>
              <w:t>Button 1</w:t>
            </w:r>
          </w:p>
        </w:tc>
        <w:tc>
          <w:tcPr>
            <w:tcW w:w="3013" w:type="dxa"/>
            <w:shd w:val="clear" w:color="auto" w:fill="auto"/>
          </w:tcPr>
          <w:p w14:paraId="7A98224A" w14:textId="77777777" w:rsidR="008924ED" w:rsidRPr="007964C3" w:rsidRDefault="008924ED" w:rsidP="00F276AF">
            <w:pPr>
              <w:spacing w:after="0"/>
            </w:pPr>
            <w:r>
              <w:t>D2</w:t>
            </w:r>
          </w:p>
        </w:tc>
      </w:tr>
      <w:tr w:rsidR="008924ED" w:rsidRPr="007964C3" w14:paraId="059FB04F" w14:textId="77777777" w:rsidTr="00F276AF">
        <w:trPr>
          <w:trHeight w:val="321"/>
        </w:trPr>
        <w:tc>
          <w:tcPr>
            <w:tcW w:w="3256" w:type="dxa"/>
            <w:shd w:val="clear" w:color="auto" w:fill="auto"/>
          </w:tcPr>
          <w:p w14:paraId="754BBBCF" w14:textId="77777777" w:rsidR="008924ED" w:rsidRPr="007964C3" w:rsidRDefault="008924ED" w:rsidP="00F276AF">
            <w:pPr>
              <w:spacing w:after="0"/>
            </w:pPr>
            <w:r>
              <w:t>Button 2</w:t>
            </w:r>
          </w:p>
        </w:tc>
        <w:tc>
          <w:tcPr>
            <w:tcW w:w="3013" w:type="dxa"/>
            <w:shd w:val="clear" w:color="auto" w:fill="auto"/>
          </w:tcPr>
          <w:p w14:paraId="7570DB73" w14:textId="77777777" w:rsidR="008924ED" w:rsidRPr="007964C3" w:rsidRDefault="008924ED" w:rsidP="00F276AF">
            <w:pPr>
              <w:spacing w:after="0"/>
            </w:pPr>
            <w:r>
              <w:t>D3</w:t>
            </w:r>
          </w:p>
        </w:tc>
      </w:tr>
      <w:tr w:rsidR="008924ED" w:rsidRPr="007964C3" w14:paraId="31E82C36" w14:textId="77777777" w:rsidTr="00F276AF">
        <w:trPr>
          <w:trHeight w:val="321"/>
        </w:trPr>
        <w:tc>
          <w:tcPr>
            <w:tcW w:w="3256" w:type="dxa"/>
            <w:shd w:val="clear" w:color="auto" w:fill="auto"/>
          </w:tcPr>
          <w:p w14:paraId="5A3B7EF8" w14:textId="77777777" w:rsidR="008924ED" w:rsidRPr="007964C3" w:rsidRDefault="008924ED" w:rsidP="00F276AF">
            <w:pPr>
              <w:spacing w:after="0"/>
            </w:pPr>
            <w:r>
              <w:t>Button 3</w:t>
            </w:r>
          </w:p>
        </w:tc>
        <w:tc>
          <w:tcPr>
            <w:tcW w:w="3013" w:type="dxa"/>
            <w:shd w:val="clear" w:color="auto" w:fill="auto"/>
          </w:tcPr>
          <w:p w14:paraId="3782D9BE" w14:textId="77777777" w:rsidR="008924ED" w:rsidRPr="007964C3" w:rsidRDefault="008924ED" w:rsidP="00F276AF">
            <w:pPr>
              <w:tabs>
                <w:tab w:val="left" w:pos="1064"/>
              </w:tabs>
              <w:spacing w:after="0"/>
            </w:pPr>
            <w:r>
              <w:t>D4</w:t>
            </w:r>
          </w:p>
        </w:tc>
      </w:tr>
      <w:tr w:rsidR="008924ED" w:rsidRPr="007964C3" w14:paraId="254BD6AE" w14:textId="77777777" w:rsidTr="00F276AF">
        <w:trPr>
          <w:trHeight w:val="321"/>
        </w:trPr>
        <w:tc>
          <w:tcPr>
            <w:tcW w:w="3256" w:type="dxa"/>
            <w:shd w:val="clear" w:color="auto" w:fill="auto"/>
          </w:tcPr>
          <w:p w14:paraId="32F4D375" w14:textId="77777777" w:rsidR="008924ED" w:rsidRDefault="008924ED" w:rsidP="00F276AF">
            <w:pPr>
              <w:spacing w:after="0"/>
            </w:pPr>
            <w:r>
              <w:t>Button 4</w:t>
            </w:r>
          </w:p>
        </w:tc>
        <w:tc>
          <w:tcPr>
            <w:tcW w:w="3013" w:type="dxa"/>
            <w:shd w:val="clear" w:color="auto" w:fill="auto"/>
          </w:tcPr>
          <w:p w14:paraId="7561000D" w14:textId="77777777" w:rsidR="008924ED" w:rsidRDefault="008924ED" w:rsidP="00F276AF">
            <w:pPr>
              <w:tabs>
                <w:tab w:val="left" w:pos="1064"/>
              </w:tabs>
              <w:spacing w:after="0"/>
            </w:pPr>
            <w:r>
              <w:t>D5</w:t>
            </w:r>
          </w:p>
        </w:tc>
      </w:tr>
      <w:tr w:rsidR="008924ED" w:rsidRPr="007964C3" w14:paraId="3CF3D991" w14:textId="77777777" w:rsidTr="00F276AF">
        <w:trPr>
          <w:trHeight w:val="321"/>
        </w:trPr>
        <w:tc>
          <w:tcPr>
            <w:tcW w:w="3256" w:type="dxa"/>
            <w:shd w:val="clear" w:color="auto" w:fill="auto"/>
          </w:tcPr>
          <w:p w14:paraId="697790AC" w14:textId="77777777" w:rsidR="008924ED" w:rsidRDefault="008924ED" w:rsidP="00F276AF">
            <w:pPr>
              <w:spacing w:after="0"/>
            </w:pPr>
            <w:r>
              <w:t>Red LED</w:t>
            </w:r>
          </w:p>
        </w:tc>
        <w:tc>
          <w:tcPr>
            <w:tcW w:w="3013" w:type="dxa"/>
            <w:shd w:val="clear" w:color="auto" w:fill="auto"/>
          </w:tcPr>
          <w:p w14:paraId="2AF610EB" w14:textId="77777777" w:rsidR="008924ED" w:rsidRDefault="008924ED" w:rsidP="00F276AF">
            <w:pPr>
              <w:tabs>
                <w:tab w:val="left" w:pos="1064"/>
              </w:tabs>
              <w:spacing w:after="0"/>
            </w:pPr>
            <w:r>
              <w:t>D6</w:t>
            </w:r>
          </w:p>
        </w:tc>
      </w:tr>
      <w:tr w:rsidR="008924ED" w:rsidRPr="007964C3" w14:paraId="65FCDD0C" w14:textId="77777777" w:rsidTr="00F276AF">
        <w:trPr>
          <w:trHeight w:val="321"/>
        </w:trPr>
        <w:tc>
          <w:tcPr>
            <w:tcW w:w="3256" w:type="dxa"/>
            <w:shd w:val="clear" w:color="auto" w:fill="auto"/>
          </w:tcPr>
          <w:p w14:paraId="71EE737A" w14:textId="77777777" w:rsidR="008924ED" w:rsidRDefault="008924ED" w:rsidP="00F276AF">
            <w:pPr>
              <w:spacing w:after="0"/>
            </w:pPr>
            <w:r>
              <w:t>Green LED</w:t>
            </w:r>
          </w:p>
        </w:tc>
        <w:tc>
          <w:tcPr>
            <w:tcW w:w="3013" w:type="dxa"/>
            <w:shd w:val="clear" w:color="auto" w:fill="auto"/>
          </w:tcPr>
          <w:p w14:paraId="63D10D6C" w14:textId="77777777" w:rsidR="008924ED" w:rsidRDefault="008924ED" w:rsidP="00F276AF">
            <w:pPr>
              <w:tabs>
                <w:tab w:val="left" w:pos="1064"/>
              </w:tabs>
              <w:spacing w:after="0"/>
            </w:pPr>
            <w:r>
              <w:t>D7</w:t>
            </w:r>
          </w:p>
        </w:tc>
      </w:tr>
      <w:tr w:rsidR="008924ED" w:rsidRPr="007964C3" w14:paraId="48B5A6F8" w14:textId="77777777" w:rsidTr="00F276AF">
        <w:trPr>
          <w:trHeight w:val="321"/>
        </w:trPr>
        <w:tc>
          <w:tcPr>
            <w:tcW w:w="3256" w:type="dxa"/>
            <w:shd w:val="clear" w:color="auto" w:fill="auto"/>
          </w:tcPr>
          <w:p w14:paraId="30B8F605" w14:textId="77777777" w:rsidR="008924ED" w:rsidRDefault="008924ED" w:rsidP="00F276AF">
            <w:pPr>
              <w:spacing w:after="0"/>
            </w:pPr>
            <w:r>
              <w:t>Blue LED</w:t>
            </w:r>
          </w:p>
        </w:tc>
        <w:tc>
          <w:tcPr>
            <w:tcW w:w="3013" w:type="dxa"/>
            <w:shd w:val="clear" w:color="auto" w:fill="auto"/>
          </w:tcPr>
          <w:p w14:paraId="42C2DD6E" w14:textId="77777777" w:rsidR="008924ED" w:rsidRDefault="008924ED" w:rsidP="00F276AF">
            <w:pPr>
              <w:tabs>
                <w:tab w:val="left" w:pos="1064"/>
              </w:tabs>
              <w:spacing w:after="0"/>
            </w:pPr>
            <w:r>
              <w:t xml:space="preserve">D8                                                                                                                                           </w:t>
            </w:r>
          </w:p>
        </w:tc>
      </w:tr>
    </w:tbl>
    <w:p w14:paraId="7BD3420B" w14:textId="77777777" w:rsidR="008924ED" w:rsidRDefault="008924ED" w:rsidP="008924ED">
      <w:pPr>
        <w:pStyle w:val="Heading1"/>
      </w:pPr>
      <w:bookmarkStart w:id="14" w:name="_Toc13577470"/>
      <w:bookmarkStart w:id="15" w:name="_Toc25158405"/>
      <w:bookmarkStart w:id="16" w:name="_Hlk13646981"/>
      <w:r>
        <w:lastRenderedPageBreak/>
        <w:t>Software Interfaces</w:t>
      </w:r>
      <w:bookmarkEnd w:id="14"/>
      <w:bookmarkEnd w:id="15"/>
    </w:p>
    <w:p w14:paraId="7299AAE9" w14:textId="6081AFD6" w:rsidR="008924ED" w:rsidRDefault="003F0727" w:rsidP="008924ED">
      <w:pPr>
        <w:pStyle w:val="Heading2"/>
      </w:pPr>
      <w:bookmarkStart w:id="17" w:name="_Toc13577471"/>
      <w:bookmarkStart w:id="18" w:name="_Toc25158406"/>
      <w:r>
        <w:t>InterruptI</w:t>
      </w:r>
      <w:r w:rsidR="008924ED">
        <w:t>n/</w:t>
      </w:r>
      <w:r>
        <w:t>Interrupt</w:t>
      </w:r>
      <w:r w:rsidR="008924ED">
        <w:t>Out Interfaces</w:t>
      </w:r>
      <w:bookmarkEnd w:id="17"/>
      <w:bookmarkEnd w:id="18"/>
    </w:p>
    <w:p w14:paraId="08E365D5" w14:textId="3FE10969" w:rsidR="008924ED" w:rsidRDefault="0002130C" w:rsidP="0002130C">
      <w:r w:rsidRPr="007C2D19">
        <w:t>The InterruptIn interface is used to trigger an event when a digital input pin changes.</w:t>
      </w:r>
      <w:r>
        <w:t xml:space="preserve"> For example:</w:t>
      </w:r>
    </w:p>
    <w:p w14:paraId="1D6C8015" w14:textId="41F5A77B" w:rsidR="000B7F48" w:rsidRDefault="000B7F48" w:rsidP="000B7F48">
      <w:pPr>
        <w:pStyle w:val="Codeblock"/>
        <w:spacing w:after="0"/>
      </w:pPr>
      <w:r>
        <w:t>InterruptIn button_press(Input Pin);</w:t>
      </w:r>
    </w:p>
    <w:p w14:paraId="667A79FF" w14:textId="77777777" w:rsidR="000B7F48" w:rsidRDefault="000B7F48" w:rsidP="000B7F48">
      <w:pPr>
        <w:pStyle w:val="Codeblock"/>
        <w:spacing w:after="0"/>
      </w:pPr>
      <w:r>
        <w:t xml:space="preserve"> </w:t>
      </w:r>
    </w:p>
    <w:p w14:paraId="03A72536" w14:textId="77777777" w:rsidR="000B7F48" w:rsidRDefault="000B7F48" w:rsidP="000B7F48">
      <w:pPr>
        <w:pStyle w:val="Codeblock"/>
        <w:spacing w:after="0"/>
      </w:pPr>
      <w:r>
        <w:t>void button_ISR(){</w:t>
      </w:r>
    </w:p>
    <w:p w14:paraId="3E4B4443" w14:textId="77777777" w:rsidR="000B7F48" w:rsidRDefault="000B7F48" w:rsidP="000B7F48">
      <w:pPr>
        <w:pStyle w:val="Codeblock"/>
        <w:spacing w:after="0"/>
      </w:pPr>
      <w:r>
        <w:t xml:space="preserve">    Led_out = !Led_out;</w:t>
      </w:r>
    </w:p>
    <w:p w14:paraId="6886884B" w14:textId="77777777" w:rsidR="000B7F48" w:rsidRDefault="000B7F48" w:rsidP="000B7F48">
      <w:pPr>
        <w:pStyle w:val="Codeblock"/>
        <w:spacing w:after="0"/>
      </w:pPr>
      <w:r>
        <w:t>}</w:t>
      </w:r>
    </w:p>
    <w:p w14:paraId="0C2789CE" w14:textId="77777777" w:rsidR="000B7F48" w:rsidRDefault="000B7F48" w:rsidP="000B7F48">
      <w:pPr>
        <w:pStyle w:val="Codeblock"/>
        <w:spacing w:after="0"/>
      </w:pPr>
      <w:r>
        <w:t xml:space="preserve"> </w:t>
      </w:r>
    </w:p>
    <w:p w14:paraId="63DE4E2B" w14:textId="77777777" w:rsidR="000B7F48" w:rsidRDefault="000B7F48" w:rsidP="000B7F48">
      <w:pPr>
        <w:pStyle w:val="Codeblock"/>
        <w:spacing w:after="0"/>
      </w:pPr>
      <w:r>
        <w:t>int main(){</w:t>
      </w:r>
    </w:p>
    <w:p w14:paraId="6269B983" w14:textId="77777777" w:rsidR="000B7F48" w:rsidRDefault="000B7F48" w:rsidP="000B7F48">
      <w:pPr>
        <w:pStyle w:val="Codeblock"/>
        <w:spacing w:after="0"/>
      </w:pPr>
      <w:r>
        <w:t>button_press.rise(&amp;button_ISR);</w:t>
      </w:r>
    </w:p>
    <w:p w14:paraId="0CFEB407" w14:textId="77777777" w:rsidR="000B7F48" w:rsidRDefault="000B7F48" w:rsidP="000B7F48">
      <w:pPr>
        <w:pStyle w:val="Codeblock"/>
        <w:spacing w:after="0"/>
      </w:pPr>
      <w:r>
        <w:t>while(1);</w:t>
      </w:r>
      <w:r>
        <w:tab/>
      </w:r>
      <w:r>
        <w:tab/>
      </w:r>
      <w:r>
        <w:tab/>
      </w:r>
      <w:r>
        <w:tab/>
      </w:r>
      <w:r>
        <w:tab/>
        <w:t xml:space="preserve">  // waiting for interrupts</w:t>
      </w:r>
    </w:p>
    <w:p w14:paraId="3732D24B" w14:textId="59B2E9E4" w:rsidR="0002130C" w:rsidRDefault="000B7F48" w:rsidP="00E304B1">
      <w:pPr>
        <w:pStyle w:val="Codeblock"/>
        <w:spacing w:after="0"/>
      </w:pPr>
      <w:r>
        <w:t>}</w:t>
      </w:r>
    </w:p>
    <w:p w14:paraId="2EDD091A" w14:textId="77777777" w:rsidR="000B2C53" w:rsidRDefault="000B2C53" w:rsidP="00E304B1">
      <w:pPr>
        <w:spacing w:before="120"/>
      </w:pPr>
      <w:r>
        <w:t>Other functions are listed below:</w:t>
      </w:r>
    </w:p>
    <w:tbl>
      <w:tblPr>
        <w:tblStyle w:val="ListTable3-Accent1"/>
        <w:tblW w:w="0" w:type="auto"/>
        <w:tblLook w:val="04A0" w:firstRow="1" w:lastRow="0" w:firstColumn="1" w:lastColumn="0" w:noHBand="0" w:noVBand="1"/>
      </w:tblPr>
      <w:tblGrid>
        <w:gridCol w:w="4516"/>
        <w:gridCol w:w="4500"/>
      </w:tblGrid>
      <w:tr w:rsidR="000B2C53" w:rsidRPr="007964C3" w14:paraId="243AF10F" w14:textId="77777777" w:rsidTr="00F349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9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516" w:type="dxa"/>
          </w:tcPr>
          <w:p w14:paraId="70B2F6B8" w14:textId="77777777" w:rsidR="000B2C53" w:rsidRPr="007964C3" w:rsidRDefault="000B2C53" w:rsidP="00F276AF">
            <w:pPr>
              <w:rPr>
                <w:b w:val="0"/>
                <w:color w:val="FFFFFF"/>
              </w:rPr>
            </w:pPr>
            <w:r w:rsidRPr="007964C3">
              <w:rPr>
                <w:color w:val="FFFFFF"/>
              </w:rPr>
              <w:t>Function name</w:t>
            </w:r>
          </w:p>
        </w:tc>
        <w:tc>
          <w:tcPr>
            <w:tcW w:w="4500" w:type="dxa"/>
          </w:tcPr>
          <w:p w14:paraId="1CAFED9A" w14:textId="77777777" w:rsidR="000B2C53" w:rsidRPr="007964C3" w:rsidRDefault="000B2C53" w:rsidP="00F276AF">
            <w:pPr>
              <w:tabs>
                <w:tab w:val="left" w:pos="106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FFFFFF"/>
              </w:rPr>
            </w:pPr>
            <w:r w:rsidRPr="007964C3">
              <w:rPr>
                <w:color w:val="FFFFFF"/>
              </w:rPr>
              <w:t xml:space="preserve">Description </w:t>
            </w:r>
          </w:p>
        </w:tc>
      </w:tr>
      <w:tr w:rsidR="000B2C53" w:rsidRPr="007964C3" w14:paraId="4C9508BC" w14:textId="77777777" w:rsidTr="00F34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6" w:type="dxa"/>
          </w:tcPr>
          <w:p w14:paraId="07ABBEF1" w14:textId="77777777" w:rsidR="000B2C53" w:rsidRPr="007964C3" w:rsidRDefault="000B2C53" w:rsidP="00F276AF">
            <w:r w:rsidRPr="007964C3">
              <w:t xml:space="preserve">void  </w:t>
            </w:r>
            <w:r w:rsidRPr="00507876">
              <w:rPr>
                <w:color w:val="0091BD"/>
              </w:rPr>
              <w:t xml:space="preserve">rise </w:t>
            </w:r>
            <w:r w:rsidRPr="007964C3">
              <w:t>(void(*fptr)(void))</w:t>
            </w:r>
          </w:p>
        </w:tc>
        <w:tc>
          <w:tcPr>
            <w:tcW w:w="4500" w:type="dxa"/>
          </w:tcPr>
          <w:p w14:paraId="62C8CE09" w14:textId="77777777" w:rsidR="000B2C53" w:rsidRPr="007964C3" w:rsidRDefault="000B2C53" w:rsidP="00F27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964C3">
              <w:t>Attach a function to call when a rising edge occurs on the input</w:t>
            </w:r>
          </w:p>
        </w:tc>
      </w:tr>
      <w:tr w:rsidR="000B2C53" w:rsidRPr="007964C3" w14:paraId="4D06CDB6" w14:textId="77777777" w:rsidTr="00F349C2">
        <w:trPr>
          <w:trHeight w:val="5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6" w:type="dxa"/>
          </w:tcPr>
          <w:p w14:paraId="0C7CE97E" w14:textId="77777777" w:rsidR="000B2C53" w:rsidRPr="0097523C" w:rsidRDefault="000B2C53" w:rsidP="00F276AF">
            <w:pPr>
              <w:rPr>
                <w:lang w:val="fr-FR"/>
              </w:rPr>
            </w:pPr>
            <w:r w:rsidRPr="0097523C">
              <w:rPr>
                <w:lang w:val="fr-FR"/>
              </w:rPr>
              <w:t>template&lt;typename T&gt;</w:t>
            </w:r>
          </w:p>
          <w:p w14:paraId="2F164E68" w14:textId="673D8847" w:rsidR="000B2C53" w:rsidRPr="0097523C" w:rsidRDefault="007331FC" w:rsidP="00F276AF">
            <w:pPr>
              <w:rPr>
                <w:lang w:val="fr-FR"/>
              </w:rPr>
            </w:pPr>
            <w:r w:rsidRPr="0097523C">
              <w:rPr>
                <w:lang w:val="fr-FR"/>
              </w:rPr>
              <w:t>void rise</w:t>
            </w:r>
            <w:r w:rsidR="000B2C53" w:rsidRPr="0025718D">
              <w:rPr>
                <w:color w:val="0091BD"/>
                <w:lang w:val="fr-FR"/>
              </w:rPr>
              <w:t xml:space="preserve"> </w:t>
            </w:r>
            <w:r w:rsidR="000B2C53" w:rsidRPr="0097523C">
              <w:rPr>
                <w:lang w:val="fr-FR"/>
              </w:rPr>
              <w:t xml:space="preserve">(T *tptr, </w:t>
            </w:r>
            <w:r w:rsidRPr="0097523C">
              <w:rPr>
                <w:lang w:val="fr-FR"/>
              </w:rPr>
              <w:t>void (T</w:t>
            </w:r>
            <w:r>
              <w:rPr>
                <w:lang w:val="fr-FR"/>
              </w:rPr>
              <w:t> :</w:t>
            </w:r>
            <w:r w:rsidRPr="0097523C">
              <w:rPr>
                <w:lang w:val="fr-FR"/>
              </w:rPr>
              <w:t xml:space="preserve"> :</w:t>
            </w:r>
            <w:r w:rsidR="000B2C53" w:rsidRPr="0097523C">
              <w:rPr>
                <w:lang w:val="fr-FR"/>
              </w:rPr>
              <w:t>*mptr)(void))</w:t>
            </w:r>
          </w:p>
        </w:tc>
        <w:tc>
          <w:tcPr>
            <w:tcW w:w="4500" w:type="dxa"/>
          </w:tcPr>
          <w:p w14:paraId="05CAB823" w14:textId="77777777" w:rsidR="000B2C53" w:rsidRPr="007964C3" w:rsidRDefault="000B2C53" w:rsidP="00F276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964C3">
              <w:t>Attach a member function to call when a rising edge occurs on the input</w:t>
            </w:r>
          </w:p>
        </w:tc>
      </w:tr>
      <w:tr w:rsidR="000B2C53" w:rsidRPr="007964C3" w14:paraId="32AB3017" w14:textId="77777777" w:rsidTr="00F34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6" w:type="dxa"/>
          </w:tcPr>
          <w:p w14:paraId="190EA566" w14:textId="77777777" w:rsidR="000B2C53" w:rsidRPr="007964C3" w:rsidRDefault="000B2C53" w:rsidP="00F276AF">
            <w:r w:rsidRPr="007964C3">
              <w:t>void  fall (void(*fptr)(void))</w:t>
            </w:r>
          </w:p>
        </w:tc>
        <w:tc>
          <w:tcPr>
            <w:tcW w:w="4500" w:type="dxa"/>
          </w:tcPr>
          <w:p w14:paraId="61EBEB35" w14:textId="77777777" w:rsidR="000B2C53" w:rsidRPr="007964C3" w:rsidRDefault="000B2C53" w:rsidP="00F27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964C3">
              <w:t>Attach a function to call when a falling edge occurs on the input</w:t>
            </w:r>
          </w:p>
        </w:tc>
      </w:tr>
      <w:tr w:rsidR="000B2C53" w:rsidRPr="007964C3" w14:paraId="7D4781AE" w14:textId="77777777" w:rsidTr="00F349C2">
        <w:trPr>
          <w:trHeight w:val="57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6" w:type="dxa"/>
          </w:tcPr>
          <w:p w14:paraId="6C60A20B" w14:textId="77777777" w:rsidR="000B2C53" w:rsidRPr="007964C3" w:rsidRDefault="000B2C53" w:rsidP="00F276AF">
            <w:r w:rsidRPr="007964C3">
              <w:t>template&lt;typename T &gt;</w:t>
            </w:r>
          </w:p>
          <w:p w14:paraId="523568F8" w14:textId="77777777" w:rsidR="000B2C53" w:rsidRPr="007964C3" w:rsidRDefault="000B2C53" w:rsidP="00F276AF">
            <w:r w:rsidRPr="007964C3">
              <w:t xml:space="preserve">void  </w:t>
            </w:r>
            <w:r w:rsidRPr="0025718D">
              <w:rPr>
                <w:color w:val="0091BD"/>
              </w:rPr>
              <w:t xml:space="preserve">fall </w:t>
            </w:r>
            <w:r w:rsidRPr="007964C3">
              <w:t>(T *tptr, void(T::*mptr)(void))</w:t>
            </w:r>
          </w:p>
        </w:tc>
        <w:tc>
          <w:tcPr>
            <w:tcW w:w="4500" w:type="dxa"/>
          </w:tcPr>
          <w:p w14:paraId="6608DE5D" w14:textId="77777777" w:rsidR="000B2C53" w:rsidRPr="007964C3" w:rsidRDefault="000B2C53" w:rsidP="00F276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964C3">
              <w:t>Attach a member function to call when a falling edge occurs on the input</w:t>
            </w:r>
          </w:p>
        </w:tc>
      </w:tr>
      <w:tr w:rsidR="000B2C53" w:rsidRPr="007964C3" w14:paraId="3381CA77" w14:textId="77777777" w:rsidTr="00F34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6" w:type="dxa"/>
          </w:tcPr>
          <w:p w14:paraId="3B46DFA1" w14:textId="77777777" w:rsidR="000B2C53" w:rsidRPr="007964C3" w:rsidRDefault="000B2C53" w:rsidP="00F276AF">
            <w:r w:rsidRPr="007964C3">
              <w:t xml:space="preserve">void </w:t>
            </w:r>
            <w:r w:rsidRPr="0025718D">
              <w:rPr>
                <w:color w:val="0091BD"/>
              </w:rPr>
              <w:t xml:space="preserve">mode </w:t>
            </w:r>
            <w:r w:rsidRPr="007964C3">
              <w:t>(PinMode pull)</w:t>
            </w:r>
          </w:p>
        </w:tc>
        <w:tc>
          <w:tcPr>
            <w:tcW w:w="4500" w:type="dxa"/>
          </w:tcPr>
          <w:p w14:paraId="28FE013A" w14:textId="77777777" w:rsidR="000B2C53" w:rsidRPr="007964C3" w:rsidRDefault="000B2C53" w:rsidP="00F27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964C3">
              <w:t>Set the input pin mode</w:t>
            </w:r>
          </w:p>
        </w:tc>
      </w:tr>
      <w:tr w:rsidR="000B2C53" w:rsidRPr="007964C3" w14:paraId="55C8AB76" w14:textId="77777777" w:rsidTr="00F349C2">
        <w:trPr>
          <w:trHeight w:val="27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6" w:type="dxa"/>
          </w:tcPr>
          <w:p w14:paraId="1540FA25" w14:textId="77777777" w:rsidR="000B2C53" w:rsidRPr="007964C3" w:rsidRDefault="000B2C53" w:rsidP="00F276AF">
            <w:r w:rsidRPr="007964C3">
              <w:t xml:space="preserve">void  </w:t>
            </w:r>
            <w:r w:rsidRPr="002C3273">
              <w:rPr>
                <w:color w:val="0091BD"/>
              </w:rPr>
              <w:t xml:space="preserve">enable_irq </w:t>
            </w:r>
            <w:r w:rsidRPr="007964C3">
              <w:t>()</w:t>
            </w:r>
          </w:p>
        </w:tc>
        <w:tc>
          <w:tcPr>
            <w:tcW w:w="4500" w:type="dxa"/>
          </w:tcPr>
          <w:p w14:paraId="78C918C8" w14:textId="77777777" w:rsidR="000B2C53" w:rsidRPr="007964C3" w:rsidRDefault="000B2C53" w:rsidP="00F276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964C3">
              <w:t>Enable IRQ</w:t>
            </w:r>
          </w:p>
        </w:tc>
      </w:tr>
      <w:tr w:rsidR="000B2C53" w:rsidRPr="007964C3" w14:paraId="63686B30" w14:textId="77777777" w:rsidTr="00F349C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16" w:type="dxa"/>
          </w:tcPr>
          <w:p w14:paraId="0E66C2FC" w14:textId="77777777" w:rsidR="000B2C53" w:rsidRPr="007964C3" w:rsidRDefault="000B2C53" w:rsidP="00F276AF">
            <w:r w:rsidRPr="007964C3">
              <w:t xml:space="preserve">void  </w:t>
            </w:r>
            <w:r w:rsidRPr="002C3273">
              <w:rPr>
                <w:color w:val="0091BD"/>
              </w:rPr>
              <w:t xml:space="preserve">disable_irq </w:t>
            </w:r>
            <w:r w:rsidRPr="007964C3">
              <w:t>()</w:t>
            </w:r>
          </w:p>
        </w:tc>
        <w:tc>
          <w:tcPr>
            <w:tcW w:w="4500" w:type="dxa"/>
          </w:tcPr>
          <w:p w14:paraId="1752ED5B" w14:textId="77777777" w:rsidR="000B2C53" w:rsidRPr="007964C3" w:rsidRDefault="000B2C53" w:rsidP="00F276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964C3">
              <w:t>Disable IRQ</w:t>
            </w:r>
          </w:p>
        </w:tc>
      </w:tr>
    </w:tbl>
    <w:p w14:paraId="0E214EE9" w14:textId="6885CB6C" w:rsidR="000B2C53" w:rsidRDefault="000B2C53" w:rsidP="0002130C"/>
    <w:p w14:paraId="13E28FCA" w14:textId="7DD708A4" w:rsidR="00724E89" w:rsidRDefault="00724E89" w:rsidP="00724E89">
      <w:pPr>
        <w:pStyle w:val="Heading2"/>
      </w:pPr>
      <w:bookmarkStart w:id="19" w:name="_Toc25158407"/>
      <w:r>
        <w:t xml:space="preserve">Low </w:t>
      </w:r>
      <w:r w:rsidR="0006091D">
        <w:t>Power Consumption</w:t>
      </w:r>
      <w:bookmarkEnd w:id="19"/>
      <w:r w:rsidR="0006091D">
        <w:t xml:space="preserve"> </w:t>
      </w:r>
    </w:p>
    <w:p w14:paraId="4AEAC2D1" w14:textId="2D3609E1" w:rsidR="00E304B1" w:rsidRDefault="00B506BC" w:rsidP="00B506BC">
      <w:r>
        <w:t>Use the sleep mode to reduce the power consumption of your application</w:t>
      </w:r>
      <w:r w:rsidR="00E304B1">
        <w:t>.</w:t>
      </w:r>
      <w:r>
        <w:t xml:space="preserve"> </w:t>
      </w:r>
      <w:r w:rsidR="00E304B1">
        <w:t>F</w:t>
      </w:r>
      <w:r>
        <w:t xml:space="preserve">or example, to use the </w:t>
      </w:r>
      <w:r w:rsidRPr="00F31997">
        <w:t xml:space="preserve">Sleep-on-Exit </w:t>
      </w:r>
      <w:r>
        <w:t>f</w:t>
      </w:r>
      <w:r w:rsidRPr="00F31997">
        <w:t>eature</w:t>
      </w:r>
      <w:r>
        <w:t xml:space="preserve"> you can use the wait-for-interrupt operation:</w:t>
      </w:r>
    </w:p>
    <w:p w14:paraId="4E7CAC63" w14:textId="2B40A205" w:rsidR="008B7F13" w:rsidRPr="00CA6A82" w:rsidRDefault="00CA6A82" w:rsidP="00CA6A82">
      <w:pPr>
        <w:pStyle w:val="Codeblock"/>
        <w:spacing w:after="0"/>
      </w:pPr>
      <w:r w:rsidRPr="00CA6A82">
        <w:t xml:space="preserve">__wfi() ; </w:t>
      </w:r>
      <w:r w:rsidRPr="00CA6A82">
        <w:tab/>
      </w:r>
      <w:r w:rsidRPr="00CA6A82">
        <w:tab/>
        <w:t>//go to sleep</w:t>
      </w:r>
      <w:r w:rsidR="008B7F13">
        <w:t>.</w:t>
      </w:r>
    </w:p>
    <w:bookmarkEnd w:id="16"/>
    <w:p w14:paraId="1CCC6A77" w14:textId="77777777" w:rsidR="00D72E40" w:rsidRDefault="00D72E40">
      <w:pPr>
        <w:rPr>
          <w:rFonts w:eastAsiaTheme="majorEastAsia" w:cstheme="majorBidi"/>
          <w:b/>
          <w:sz w:val="44"/>
          <w:szCs w:val="32"/>
        </w:rPr>
      </w:pPr>
      <w:r>
        <w:br w:type="page"/>
      </w:r>
    </w:p>
    <w:p w14:paraId="334C5A8C" w14:textId="7AFB7BE1" w:rsidR="00424001" w:rsidRDefault="00535689" w:rsidP="00CE449E">
      <w:pPr>
        <w:pStyle w:val="Heading1"/>
      </w:pPr>
      <w:bookmarkStart w:id="20" w:name="_Toc25158408"/>
      <w:r>
        <w:lastRenderedPageBreak/>
        <w:t>Your Application Code</w:t>
      </w:r>
      <w:bookmarkEnd w:id="20"/>
    </w:p>
    <w:p w14:paraId="51FE6C92" w14:textId="55663B7F" w:rsidR="00FE1DE0" w:rsidRDefault="00FE1DE0" w:rsidP="00FE1DE0">
      <w:r>
        <w:t xml:space="preserve">In this lab task, you </w:t>
      </w:r>
      <w:r w:rsidR="00C05112">
        <w:t xml:space="preserve">will use the Mbed API for Interrupts in order to complete </w:t>
      </w:r>
      <w:r w:rsidR="00E304B1">
        <w:t>two</w:t>
      </w:r>
      <w:r w:rsidR="00C05112">
        <w:t xml:space="preserve"> exercises</w:t>
      </w:r>
      <w:r w:rsidR="004D49E4">
        <w:t>.</w:t>
      </w:r>
    </w:p>
    <w:p w14:paraId="26CDB4D8" w14:textId="30F6E239" w:rsidR="00412313" w:rsidRDefault="004D49E4" w:rsidP="00412313">
      <w:pPr>
        <w:pStyle w:val="Heading2"/>
      </w:pPr>
      <w:bookmarkStart w:id="21" w:name="_Ref13582447"/>
      <w:bookmarkStart w:id="22" w:name="_Toc25158409"/>
      <w:r>
        <w:t>Toggle the Lights</w:t>
      </w:r>
      <w:bookmarkEnd w:id="21"/>
      <w:bookmarkEnd w:id="22"/>
    </w:p>
    <w:p w14:paraId="4B70C58C" w14:textId="3B7E6528" w:rsidR="004D49E4" w:rsidRDefault="004D49E4" w:rsidP="004D49E4">
      <w:r>
        <w:t xml:space="preserve">In the </w:t>
      </w:r>
      <w:r w:rsidR="006644CD">
        <w:t>first</w:t>
      </w:r>
      <w:r>
        <w:t xml:space="preserve"> exercise, you need to use the </w:t>
      </w:r>
      <w:r w:rsidR="00D72E40">
        <w:t>Mbed</w:t>
      </w:r>
      <w:r>
        <w:t xml:space="preserve"> API functions to:</w:t>
      </w:r>
    </w:p>
    <w:p w14:paraId="40576F37" w14:textId="4927CBC6" w:rsidR="004D49E4" w:rsidRDefault="004D49E4" w:rsidP="004D49E4">
      <w:pPr>
        <w:pStyle w:val="ListParagraph"/>
        <w:numPr>
          <w:ilvl w:val="0"/>
          <w:numId w:val="26"/>
        </w:numPr>
      </w:pPr>
      <w:r>
        <w:t>Define</w:t>
      </w:r>
      <w:r w:rsidR="00A1550A">
        <w:t xml:space="preserve"> an</w:t>
      </w:r>
      <w:r>
        <w:t xml:space="preserve"> </w:t>
      </w:r>
      <w:proofErr w:type="spellStart"/>
      <w:r>
        <w:t>InterruptIn</w:t>
      </w:r>
      <w:proofErr w:type="spellEnd"/>
      <w:r>
        <w:t xml:space="preserve"> and ISR for each bit from input</w:t>
      </w:r>
    </w:p>
    <w:p w14:paraId="75526546" w14:textId="10C0B6D4" w:rsidR="004D49E4" w:rsidRDefault="00A1550A" w:rsidP="004D49E4">
      <w:pPr>
        <w:pStyle w:val="ListParagraph"/>
        <w:numPr>
          <w:ilvl w:val="0"/>
          <w:numId w:val="26"/>
        </w:numPr>
      </w:pPr>
      <w:r>
        <w:t>Setup the</w:t>
      </w:r>
      <w:r w:rsidR="004D49E4">
        <w:t xml:space="preserve"> interrupt service routine, </w:t>
      </w:r>
      <w:r>
        <w:t xml:space="preserve">so that </w:t>
      </w:r>
      <w:r w:rsidR="004D49E4">
        <w:t>the RGB LED is used to indicate when a button is pressed.</w:t>
      </w:r>
    </w:p>
    <w:p w14:paraId="75041587" w14:textId="7BF8188A" w:rsidR="004D49E4" w:rsidRDefault="004D49E4" w:rsidP="004D49E4">
      <w:pPr>
        <w:pStyle w:val="ListParagraph"/>
        <w:numPr>
          <w:ilvl w:val="1"/>
          <w:numId w:val="24"/>
        </w:numPr>
      </w:pPr>
      <w:r>
        <w:t xml:space="preserve">Button 1: </w:t>
      </w:r>
      <w:r w:rsidR="006644CD">
        <w:t>toggle</w:t>
      </w:r>
      <w:r w:rsidR="00E133E1">
        <w:t>s</w:t>
      </w:r>
      <w:r>
        <w:t xml:space="preserve"> RED</w:t>
      </w:r>
    </w:p>
    <w:p w14:paraId="38BAD9D9" w14:textId="00E8BF1B" w:rsidR="004D49E4" w:rsidRDefault="004D49E4" w:rsidP="004D49E4">
      <w:pPr>
        <w:pStyle w:val="ListParagraph"/>
        <w:numPr>
          <w:ilvl w:val="1"/>
          <w:numId w:val="24"/>
        </w:numPr>
      </w:pPr>
      <w:r>
        <w:t xml:space="preserve">Button 2: </w:t>
      </w:r>
      <w:r w:rsidR="006644CD">
        <w:t>toggle</w:t>
      </w:r>
      <w:r w:rsidR="00E133E1">
        <w:t>s</w:t>
      </w:r>
      <w:r w:rsidR="006644CD">
        <w:t xml:space="preserve"> </w:t>
      </w:r>
      <w:r>
        <w:t>GREEN</w:t>
      </w:r>
    </w:p>
    <w:p w14:paraId="734432C5" w14:textId="26CF7C85" w:rsidR="004D49E4" w:rsidRDefault="004D49E4" w:rsidP="004D49E4">
      <w:pPr>
        <w:pStyle w:val="ListParagraph"/>
        <w:numPr>
          <w:ilvl w:val="1"/>
          <w:numId w:val="24"/>
        </w:numPr>
      </w:pPr>
      <w:r>
        <w:t xml:space="preserve">Button 3: </w:t>
      </w:r>
      <w:r w:rsidR="006644CD">
        <w:t>toggle</w:t>
      </w:r>
      <w:r w:rsidR="00E133E1">
        <w:t>s</w:t>
      </w:r>
      <w:r w:rsidR="006644CD">
        <w:t xml:space="preserve"> </w:t>
      </w:r>
      <w:r>
        <w:t>BLUE</w:t>
      </w:r>
    </w:p>
    <w:p w14:paraId="1A5CA0B6" w14:textId="0C7605F7" w:rsidR="004D49E4" w:rsidRDefault="004D49E4" w:rsidP="004D49E4">
      <w:pPr>
        <w:pStyle w:val="ListParagraph"/>
        <w:numPr>
          <w:ilvl w:val="1"/>
          <w:numId w:val="24"/>
        </w:numPr>
      </w:pPr>
      <w:r>
        <w:t>Button 4</w:t>
      </w:r>
      <w:r w:rsidR="006644CD">
        <w:t xml:space="preserve">: </w:t>
      </w:r>
      <w:r w:rsidR="00E133E1">
        <w:t>lights up</w:t>
      </w:r>
      <w:r>
        <w:t xml:space="preserve"> WHITE (RED, GREEN and BLUE)</w:t>
      </w:r>
    </w:p>
    <w:p w14:paraId="6E8E2461" w14:textId="45F1D509" w:rsidR="004D49E4" w:rsidRDefault="004D49E4" w:rsidP="004D49E4">
      <w:pPr>
        <w:pStyle w:val="ListParagraph"/>
        <w:numPr>
          <w:ilvl w:val="0"/>
          <w:numId w:val="26"/>
        </w:numPr>
      </w:pPr>
      <w:r>
        <w:t>Put the processor into sleep mode upon exiting from the ISR</w:t>
      </w:r>
    </w:p>
    <w:p w14:paraId="0A51769B" w14:textId="5E169B44" w:rsidR="004D49E4" w:rsidRPr="004D49E4" w:rsidRDefault="004D49E4" w:rsidP="004D49E4">
      <w:r>
        <w:t>Try to issue an interrupt on different signal edges (rising edge or falling edge). What changes?</w:t>
      </w:r>
    </w:p>
    <w:p w14:paraId="1F5B40FE" w14:textId="06F63555" w:rsidR="00AC2862" w:rsidRDefault="00AC2862" w:rsidP="00AC2862">
      <w:pPr>
        <w:pStyle w:val="Heading2"/>
      </w:pPr>
      <w:bookmarkStart w:id="23" w:name="_Ref13582450"/>
      <w:bookmarkStart w:id="24" w:name="_Toc25158410"/>
      <w:r>
        <w:t>Counter</w:t>
      </w:r>
      <w:bookmarkEnd w:id="23"/>
      <w:bookmarkEnd w:id="24"/>
      <w:r>
        <w:t xml:space="preserve"> </w:t>
      </w:r>
    </w:p>
    <w:p w14:paraId="64DD5F9A" w14:textId="65EC9F55" w:rsidR="004801B4" w:rsidRDefault="002D1AE7" w:rsidP="00AC2862">
      <w:r>
        <w:t>In the second exercise</w:t>
      </w:r>
      <w:r w:rsidR="0008503E">
        <w:t xml:space="preserve">, you will need </w:t>
      </w:r>
      <w:r w:rsidR="00770898">
        <w:t xml:space="preserve">to complete the skeleton code </w:t>
      </w:r>
      <w:r w:rsidR="000C7E9A">
        <w:t xml:space="preserve">so that </w:t>
      </w:r>
      <w:r w:rsidR="0002168C">
        <w:t>it counts</w:t>
      </w:r>
      <w:r w:rsidR="0008503E">
        <w:t xml:space="preserve"> </w:t>
      </w:r>
      <w:r w:rsidR="001C369A">
        <w:t>the</w:t>
      </w:r>
      <w:r w:rsidR="0042753B">
        <w:t xml:space="preserve"> number of </w:t>
      </w:r>
      <w:r w:rsidR="00EE4916">
        <w:t>times</w:t>
      </w:r>
      <w:r w:rsidR="0042753B">
        <w:t xml:space="preserve"> a button </w:t>
      </w:r>
      <w:r w:rsidR="0002168C">
        <w:t>has been</w:t>
      </w:r>
      <w:r w:rsidR="0042753B">
        <w:t xml:space="preserve"> pressed </w:t>
      </w:r>
      <w:r w:rsidR="00E12375">
        <w:t>and lights up the RGB LED</w:t>
      </w:r>
      <w:r w:rsidR="00E304B1">
        <w:t>,</w:t>
      </w:r>
      <w:r w:rsidR="00E12375">
        <w:t xml:space="preserve"> which correspon</w:t>
      </w:r>
      <w:r w:rsidR="00FA5D91">
        <w:t>d</w:t>
      </w:r>
      <w:r w:rsidR="00E304B1">
        <w:t>s to</w:t>
      </w:r>
      <w:r w:rsidR="00FA5D91">
        <w:t xml:space="preserve"> the button which has been pressed the most.</w:t>
      </w:r>
    </w:p>
    <w:p w14:paraId="70C79A33" w14:textId="13F41140" w:rsidR="00FA5D91" w:rsidRDefault="009619DF" w:rsidP="009619DF">
      <w:pPr>
        <w:pStyle w:val="ListParagraph"/>
        <w:numPr>
          <w:ilvl w:val="0"/>
          <w:numId w:val="26"/>
        </w:numPr>
      </w:pPr>
      <w:r>
        <w:t>Button 1 corresponds to the Red LED</w:t>
      </w:r>
    </w:p>
    <w:p w14:paraId="1546928E" w14:textId="7A6BF783" w:rsidR="009619DF" w:rsidRDefault="009619DF" w:rsidP="009619DF">
      <w:pPr>
        <w:pStyle w:val="ListParagraph"/>
        <w:numPr>
          <w:ilvl w:val="0"/>
          <w:numId w:val="26"/>
        </w:numPr>
      </w:pPr>
      <w:r>
        <w:t>Button 2 corresponds to the Green LED</w:t>
      </w:r>
    </w:p>
    <w:p w14:paraId="1B0354B4" w14:textId="56590D08" w:rsidR="009619DF" w:rsidRDefault="009619DF" w:rsidP="009619DF">
      <w:pPr>
        <w:pStyle w:val="ListParagraph"/>
        <w:numPr>
          <w:ilvl w:val="0"/>
          <w:numId w:val="26"/>
        </w:numPr>
      </w:pPr>
      <w:r>
        <w:t xml:space="preserve">Button 3 corresponds to the </w:t>
      </w:r>
      <w:r w:rsidR="00F8412A">
        <w:t>Blue LED</w:t>
      </w:r>
    </w:p>
    <w:p w14:paraId="3155C0CD" w14:textId="1FBD1DF0" w:rsidR="00F8412A" w:rsidRDefault="00F8412A" w:rsidP="009619DF">
      <w:pPr>
        <w:pStyle w:val="ListParagraph"/>
        <w:numPr>
          <w:ilvl w:val="0"/>
          <w:numId w:val="26"/>
        </w:numPr>
      </w:pPr>
      <w:r>
        <w:t>Button 4 is used to reset all the counters</w:t>
      </w:r>
      <w:r w:rsidR="005A3832">
        <w:t xml:space="preserve"> and turn off all the LEDs.</w:t>
      </w:r>
    </w:p>
    <w:p w14:paraId="1A849F06" w14:textId="54A21ADC" w:rsidR="00A1550A" w:rsidRDefault="005A3832" w:rsidP="005A3832">
      <w:r>
        <w:t xml:space="preserve">Also, if </w:t>
      </w:r>
      <w:r w:rsidR="003F5D3E">
        <w:t>several</w:t>
      </w:r>
      <w:r>
        <w:t xml:space="preserve"> </w:t>
      </w:r>
      <w:r w:rsidR="003F5D3E">
        <w:t>b</w:t>
      </w:r>
      <w:r>
        <w:t xml:space="preserve">uttons have been pressed the same </w:t>
      </w:r>
      <w:r w:rsidR="003351C3">
        <w:t>number</w:t>
      </w:r>
      <w:r>
        <w:t xml:space="preserve"> of </w:t>
      </w:r>
      <w:r w:rsidR="00EE4916">
        <w:t>times</w:t>
      </w:r>
      <w:r w:rsidR="00E304B1">
        <w:t>,</w:t>
      </w:r>
      <w:r>
        <w:t xml:space="preserve"> </w:t>
      </w:r>
      <w:r w:rsidR="003F5D3E">
        <w:t>their respect</w:t>
      </w:r>
      <w:r w:rsidR="00E304B1">
        <w:t>ive</w:t>
      </w:r>
      <w:r w:rsidR="003351C3">
        <w:t xml:space="preserve"> LEDs should all be ON</w:t>
      </w:r>
      <w:r w:rsidR="00D554B6">
        <w:t xml:space="preserve"> </w:t>
      </w:r>
      <w:r w:rsidR="0026409E">
        <w:t xml:space="preserve">simultaneously. </w:t>
      </w:r>
    </w:p>
    <w:p w14:paraId="5407DFE5" w14:textId="18BAE2F9" w:rsidR="00A1550A" w:rsidRPr="00A1550A" w:rsidRDefault="00A1550A" w:rsidP="005A3832">
      <w:pPr>
        <w:rPr>
          <w:b/>
          <w:bCs/>
          <w:sz w:val="24"/>
          <w:szCs w:val="24"/>
        </w:rPr>
      </w:pPr>
      <w:bookmarkStart w:id="25" w:name="_Hlk35515922"/>
      <w:bookmarkStart w:id="26" w:name="_GoBack"/>
      <w:r w:rsidRPr="00A1550A">
        <w:rPr>
          <w:b/>
          <w:bCs/>
          <w:sz w:val="24"/>
          <w:szCs w:val="24"/>
        </w:rPr>
        <w:t xml:space="preserve">If you are </w:t>
      </w:r>
      <w:proofErr w:type="gramStart"/>
      <w:r w:rsidRPr="00A1550A">
        <w:rPr>
          <w:b/>
          <w:bCs/>
          <w:sz w:val="24"/>
          <w:szCs w:val="24"/>
        </w:rPr>
        <w:t>stuck</w:t>
      </w:r>
      <w:proofErr w:type="gramEnd"/>
      <w:r w:rsidRPr="00A1550A">
        <w:rPr>
          <w:b/>
          <w:bCs/>
          <w:sz w:val="24"/>
          <w:szCs w:val="24"/>
        </w:rPr>
        <w:t xml:space="preserve"> you can look at the code solution provided with the lab for some help.</w:t>
      </w:r>
    </w:p>
    <w:p w14:paraId="7C897A1F" w14:textId="3B830759" w:rsidR="00960E79" w:rsidRDefault="001E380C" w:rsidP="001E380C">
      <w:pPr>
        <w:pStyle w:val="Heading1"/>
      </w:pPr>
      <w:bookmarkStart w:id="27" w:name="_Cannot_see_IDCODE"/>
      <w:bookmarkStart w:id="28" w:name="_Toc25158411"/>
      <w:bookmarkEnd w:id="25"/>
      <w:bookmarkEnd w:id="27"/>
      <w:bookmarkEnd w:id="26"/>
      <w:r>
        <w:t>Additional references</w:t>
      </w:r>
      <w:bookmarkEnd w:id="28"/>
    </w:p>
    <w:p w14:paraId="1DAFEED2" w14:textId="02D95873" w:rsidR="00646DBA" w:rsidRPr="00F32B40" w:rsidRDefault="000E5DB0" w:rsidP="00646DBA">
      <w:pPr>
        <w:tabs>
          <w:tab w:val="left" w:pos="1005"/>
        </w:tabs>
        <w:rPr>
          <w:b/>
        </w:rPr>
      </w:pPr>
      <w:r>
        <w:rPr>
          <w:b/>
        </w:rPr>
        <w:t xml:space="preserve">Documentation for </w:t>
      </w:r>
      <w:r w:rsidR="00646DBA">
        <w:rPr>
          <w:b/>
        </w:rPr>
        <w:t xml:space="preserve">Mbed API for Interrupts </w:t>
      </w:r>
    </w:p>
    <w:p w14:paraId="01A06861" w14:textId="55F6D29C" w:rsidR="00116198" w:rsidRDefault="00046603" w:rsidP="00C94021">
      <w:pPr>
        <w:tabs>
          <w:tab w:val="left" w:pos="1005"/>
        </w:tabs>
      </w:pPr>
      <w:hyperlink r:id="rId17" w:anchor="related-content" w:history="1">
        <w:r w:rsidR="00996F7E">
          <w:rPr>
            <w:rStyle w:val="Hyperlink"/>
          </w:rPr>
          <w:t>https://os.mbed.com/docs/mbed-os/v5.13/apis/interruptin.html#related-content</w:t>
        </w:r>
      </w:hyperlink>
      <w:r w:rsidR="00C94021">
        <w:t xml:space="preserve"> </w:t>
      </w:r>
    </w:p>
    <w:p w14:paraId="2CBDC3B7" w14:textId="27D16928" w:rsidR="007B34F9" w:rsidRPr="00CA41B5" w:rsidRDefault="007B34F9" w:rsidP="00921A5B"/>
    <w:sectPr w:rsidR="007B34F9" w:rsidRPr="00CA41B5" w:rsidSect="00AD66E8">
      <w:footerReference w:type="default" r:id="rId18"/>
      <w:headerReference w:type="first" r:id="rId19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FE3FE6" w14:textId="77777777" w:rsidR="00046603" w:rsidRDefault="00046603" w:rsidP="00AD4120">
      <w:pPr>
        <w:spacing w:after="0" w:line="240" w:lineRule="auto"/>
      </w:pPr>
      <w:r>
        <w:separator/>
      </w:r>
    </w:p>
  </w:endnote>
  <w:endnote w:type="continuationSeparator" w:id="0">
    <w:p w14:paraId="15C2A062" w14:textId="77777777" w:rsidR="00046603" w:rsidRDefault="00046603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046603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7B1805E5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A1550A">
              <w:rPr>
                <w:noProof/>
              </w:rPr>
              <w:t>2020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2F99C4" w14:textId="77777777" w:rsidR="00046603" w:rsidRDefault="00046603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248589CA" w14:textId="77777777" w:rsidR="00046603" w:rsidRDefault="00046603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4F162D"/>
    <w:multiLevelType w:val="hybridMultilevel"/>
    <w:tmpl w:val="C9509E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1B5343"/>
    <w:multiLevelType w:val="hybridMultilevel"/>
    <w:tmpl w:val="8BB0485A"/>
    <w:lvl w:ilvl="0" w:tplc="08B448F2">
      <w:numFmt w:val="bullet"/>
      <w:lvlText w:val="•"/>
      <w:lvlJc w:val="left"/>
      <w:pPr>
        <w:ind w:left="1080" w:hanging="720"/>
      </w:pPr>
      <w:rPr>
        <w:rFonts w:ascii="Calibri" w:eastAsiaTheme="minorEastAsia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4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6"/>
  </w:num>
  <w:num w:numId="3">
    <w:abstractNumId w:val="24"/>
  </w:num>
  <w:num w:numId="4">
    <w:abstractNumId w:val="24"/>
    <w:lvlOverride w:ilvl="0">
      <w:startOverride w:val="1"/>
    </w:lvlOverride>
  </w:num>
  <w:num w:numId="5">
    <w:abstractNumId w:val="13"/>
  </w:num>
  <w:num w:numId="6">
    <w:abstractNumId w:val="2"/>
  </w:num>
  <w:num w:numId="7">
    <w:abstractNumId w:val="18"/>
  </w:num>
  <w:num w:numId="8">
    <w:abstractNumId w:val="1"/>
  </w:num>
  <w:num w:numId="9">
    <w:abstractNumId w:val="12"/>
  </w:num>
  <w:num w:numId="10">
    <w:abstractNumId w:val="22"/>
  </w:num>
  <w:num w:numId="11">
    <w:abstractNumId w:val="14"/>
  </w:num>
  <w:num w:numId="12">
    <w:abstractNumId w:val="23"/>
  </w:num>
  <w:num w:numId="13">
    <w:abstractNumId w:val="15"/>
  </w:num>
  <w:num w:numId="14">
    <w:abstractNumId w:val="21"/>
  </w:num>
  <w:num w:numId="15">
    <w:abstractNumId w:val="20"/>
  </w:num>
  <w:num w:numId="16">
    <w:abstractNumId w:val="10"/>
  </w:num>
  <w:num w:numId="17">
    <w:abstractNumId w:val="4"/>
  </w:num>
  <w:num w:numId="18">
    <w:abstractNumId w:val="8"/>
  </w:num>
  <w:num w:numId="19">
    <w:abstractNumId w:val="0"/>
  </w:num>
  <w:num w:numId="20">
    <w:abstractNumId w:val="7"/>
  </w:num>
  <w:num w:numId="21">
    <w:abstractNumId w:val="5"/>
  </w:num>
  <w:num w:numId="22">
    <w:abstractNumId w:val="11"/>
  </w:num>
  <w:num w:numId="23">
    <w:abstractNumId w:val="17"/>
  </w:num>
  <w:num w:numId="24">
    <w:abstractNumId w:val="19"/>
  </w:num>
  <w:num w:numId="25">
    <w:abstractNumId w:val="6"/>
  </w:num>
  <w:num w:numId="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130C"/>
    <w:rsid w:val="0002168C"/>
    <w:rsid w:val="0002681F"/>
    <w:rsid w:val="00027869"/>
    <w:rsid w:val="00046603"/>
    <w:rsid w:val="0006091D"/>
    <w:rsid w:val="000635B7"/>
    <w:rsid w:val="00063CFE"/>
    <w:rsid w:val="00072A81"/>
    <w:rsid w:val="000809FA"/>
    <w:rsid w:val="0008503E"/>
    <w:rsid w:val="0008756E"/>
    <w:rsid w:val="000A1730"/>
    <w:rsid w:val="000A4D08"/>
    <w:rsid w:val="000B2C53"/>
    <w:rsid w:val="000B7F48"/>
    <w:rsid w:val="000C50CF"/>
    <w:rsid w:val="000C7E9A"/>
    <w:rsid w:val="000E0216"/>
    <w:rsid w:val="000E5453"/>
    <w:rsid w:val="000E5DB0"/>
    <w:rsid w:val="000E74A1"/>
    <w:rsid w:val="000F1FC4"/>
    <w:rsid w:val="000F4AB4"/>
    <w:rsid w:val="00105DDE"/>
    <w:rsid w:val="00106971"/>
    <w:rsid w:val="00112FA6"/>
    <w:rsid w:val="00116198"/>
    <w:rsid w:val="00121582"/>
    <w:rsid w:val="00123BEC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A2D42"/>
    <w:rsid w:val="001A622A"/>
    <w:rsid w:val="001B5C7B"/>
    <w:rsid w:val="001C369A"/>
    <w:rsid w:val="001D7E20"/>
    <w:rsid w:val="001E25F8"/>
    <w:rsid w:val="001E380C"/>
    <w:rsid w:val="001F2016"/>
    <w:rsid w:val="001F65EA"/>
    <w:rsid w:val="002052D9"/>
    <w:rsid w:val="00222F4F"/>
    <w:rsid w:val="00235016"/>
    <w:rsid w:val="00244774"/>
    <w:rsid w:val="0025718D"/>
    <w:rsid w:val="0026409E"/>
    <w:rsid w:val="00275B5B"/>
    <w:rsid w:val="00277F64"/>
    <w:rsid w:val="00292711"/>
    <w:rsid w:val="002968AE"/>
    <w:rsid w:val="002A14C7"/>
    <w:rsid w:val="002A20C8"/>
    <w:rsid w:val="002B269C"/>
    <w:rsid w:val="002C22BE"/>
    <w:rsid w:val="002C3273"/>
    <w:rsid w:val="002D1AE7"/>
    <w:rsid w:val="002D64AE"/>
    <w:rsid w:val="002E2A48"/>
    <w:rsid w:val="002E32E0"/>
    <w:rsid w:val="00303B33"/>
    <w:rsid w:val="003103A1"/>
    <w:rsid w:val="00310C76"/>
    <w:rsid w:val="00311F72"/>
    <w:rsid w:val="00317EF2"/>
    <w:rsid w:val="00321D09"/>
    <w:rsid w:val="003230B2"/>
    <w:rsid w:val="0033067C"/>
    <w:rsid w:val="00331D21"/>
    <w:rsid w:val="003351C3"/>
    <w:rsid w:val="0034015A"/>
    <w:rsid w:val="00346AA5"/>
    <w:rsid w:val="00370B88"/>
    <w:rsid w:val="00376879"/>
    <w:rsid w:val="003778AF"/>
    <w:rsid w:val="00381BBD"/>
    <w:rsid w:val="00390674"/>
    <w:rsid w:val="003A3B63"/>
    <w:rsid w:val="003B061E"/>
    <w:rsid w:val="003C070C"/>
    <w:rsid w:val="003C211B"/>
    <w:rsid w:val="003C2E75"/>
    <w:rsid w:val="003D22B0"/>
    <w:rsid w:val="003D61F6"/>
    <w:rsid w:val="003E274D"/>
    <w:rsid w:val="003E2DF9"/>
    <w:rsid w:val="003E6C21"/>
    <w:rsid w:val="003F0727"/>
    <w:rsid w:val="003F14DB"/>
    <w:rsid w:val="003F5D3E"/>
    <w:rsid w:val="00405413"/>
    <w:rsid w:val="0040772A"/>
    <w:rsid w:val="004112AC"/>
    <w:rsid w:val="00412313"/>
    <w:rsid w:val="004132DA"/>
    <w:rsid w:val="00415746"/>
    <w:rsid w:val="0042182A"/>
    <w:rsid w:val="00424001"/>
    <w:rsid w:val="0042753B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863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9E4"/>
    <w:rsid w:val="004D4ED5"/>
    <w:rsid w:val="004E07E2"/>
    <w:rsid w:val="004F08FD"/>
    <w:rsid w:val="004F346B"/>
    <w:rsid w:val="00502D75"/>
    <w:rsid w:val="00507876"/>
    <w:rsid w:val="00524BBE"/>
    <w:rsid w:val="0053561F"/>
    <w:rsid w:val="00535689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A3832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46DBA"/>
    <w:rsid w:val="00652180"/>
    <w:rsid w:val="006535AF"/>
    <w:rsid w:val="006644CD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1C1D"/>
    <w:rsid w:val="006D37D5"/>
    <w:rsid w:val="006E77A2"/>
    <w:rsid w:val="006F579E"/>
    <w:rsid w:val="007032C9"/>
    <w:rsid w:val="0071304E"/>
    <w:rsid w:val="00723B6F"/>
    <w:rsid w:val="00724750"/>
    <w:rsid w:val="00724E89"/>
    <w:rsid w:val="007331FC"/>
    <w:rsid w:val="007420C1"/>
    <w:rsid w:val="00757BD1"/>
    <w:rsid w:val="00770898"/>
    <w:rsid w:val="007A282A"/>
    <w:rsid w:val="007A565A"/>
    <w:rsid w:val="007A7893"/>
    <w:rsid w:val="007A7A57"/>
    <w:rsid w:val="007B2508"/>
    <w:rsid w:val="007B34F9"/>
    <w:rsid w:val="007C0D67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51DEF"/>
    <w:rsid w:val="00853CA9"/>
    <w:rsid w:val="008560FF"/>
    <w:rsid w:val="00866240"/>
    <w:rsid w:val="00887D27"/>
    <w:rsid w:val="008924ED"/>
    <w:rsid w:val="00892873"/>
    <w:rsid w:val="008954F1"/>
    <w:rsid w:val="008971BD"/>
    <w:rsid w:val="008A04A7"/>
    <w:rsid w:val="008A2779"/>
    <w:rsid w:val="008B7F13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11F2C"/>
    <w:rsid w:val="00921A5B"/>
    <w:rsid w:val="00923FD2"/>
    <w:rsid w:val="009261B4"/>
    <w:rsid w:val="00933438"/>
    <w:rsid w:val="0094275C"/>
    <w:rsid w:val="009437E8"/>
    <w:rsid w:val="00956295"/>
    <w:rsid w:val="00960E79"/>
    <w:rsid w:val="009619DF"/>
    <w:rsid w:val="00967ED8"/>
    <w:rsid w:val="00971466"/>
    <w:rsid w:val="009764D4"/>
    <w:rsid w:val="009801A0"/>
    <w:rsid w:val="009809D4"/>
    <w:rsid w:val="00987EC0"/>
    <w:rsid w:val="00996F7E"/>
    <w:rsid w:val="0099708D"/>
    <w:rsid w:val="009A115D"/>
    <w:rsid w:val="009A24A4"/>
    <w:rsid w:val="009A7731"/>
    <w:rsid w:val="009B4736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1550A"/>
    <w:rsid w:val="00A24A07"/>
    <w:rsid w:val="00A265CB"/>
    <w:rsid w:val="00A466BF"/>
    <w:rsid w:val="00A46741"/>
    <w:rsid w:val="00A53FF5"/>
    <w:rsid w:val="00A55A0F"/>
    <w:rsid w:val="00A9199C"/>
    <w:rsid w:val="00AA025A"/>
    <w:rsid w:val="00AA65EE"/>
    <w:rsid w:val="00AB21F5"/>
    <w:rsid w:val="00AC2862"/>
    <w:rsid w:val="00AC6E5A"/>
    <w:rsid w:val="00AD4120"/>
    <w:rsid w:val="00AD4DE9"/>
    <w:rsid w:val="00AD66E8"/>
    <w:rsid w:val="00AE0605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257AE"/>
    <w:rsid w:val="00B31459"/>
    <w:rsid w:val="00B3214F"/>
    <w:rsid w:val="00B4366B"/>
    <w:rsid w:val="00B506BC"/>
    <w:rsid w:val="00B522C1"/>
    <w:rsid w:val="00B74198"/>
    <w:rsid w:val="00B833ED"/>
    <w:rsid w:val="00B96EA6"/>
    <w:rsid w:val="00BA7985"/>
    <w:rsid w:val="00BA79A1"/>
    <w:rsid w:val="00BB4527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05112"/>
    <w:rsid w:val="00C150EE"/>
    <w:rsid w:val="00C15DEA"/>
    <w:rsid w:val="00C356B8"/>
    <w:rsid w:val="00C3670C"/>
    <w:rsid w:val="00C42007"/>
    <w:rsid w:val="00C4321B"/>
    <w:rsid w:val="00C53B39"/>
    <w:rsid w:val="00C579FA"/>
    <w:rsid w:val="00C652E6"/>
    <w:rsid w:val="00C6671A"/>
    <w:rsid w:val="00C72DF0"/>
    <w:rsid w:val="00C7387F"/>
    <w:rsid w:val="00C77D74"/>
    <w:rsid w:val="00C87B01"/>
    <w:rsid w:val="00C94021"/>
    <w:rsid w:val="00C97E0C"/>
    <w:rsid w:val="00CA1047"/>
    <w:rsid w:val="00CA41B5"/>
    <w:rsid w:val="00CA6110"/>
    <w:rsid w:val="00CA6A82"/>
    <w:rsid w:val="00CC298B"/>
    <w:rsid w:val="00CE2AA3"/>
    <w:rsid w:val="00CE2CD0"/>
    <w:rsid w:val="00CE449E"/>
    <w:rsid w:val="00CF0EA7"/>
    <w:rsid w:val="00D00515"/>
    <w:rsid w:val="00D30850"/>
    <w:rsid w:val="00D35328"/>
    <w:rsid w:val="00D40E00"/>
    <w:rsid w:val="00D5167F"/>
    <w:rsid w:val="00D554B6"/>
    <w:rsid w:val="00D55FEA"/>
    <w:rsid w:val="00D60288"/>
    <w:rsid w:val="00D6213F"/>
    <w:rsid w:val="00D650B7"/>
    <w:rsid w:val="00D67374"/>
    <w:rsid w:val="00D72E40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375"/>
    <w:rsid w:val="00E127EA"/>
    <w:rsid w:val="00E133E1"/>
    <w:rsid w:val="00E22F0C"/>
    <w:rsid w:val="00E23B6B"/>
    <w:rsid w:val="00E304B1"/>
    <w:rsid w:val="00E33E3E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A6DA8"/>
    <w:rsid w:val="00EB1A83"/>
    <w:rsid w:val="00EB2020"/>
    <w:rsid w:val="00EC0E3E"/>
    <w:rsid w:val="00EC1C3C"/>
    <w:rsid w:val="00ED1B9A"/>
    <w:rsid w:val="00ED6424"/>
    <w:rsid w:val="00EE4916"/>
    <w:rsid w:val="00EF5690"/>
    <w:rsid w:val="00F02B9C"/>
    <w:rsid w:val="00F06306"/>
    <w:rsid w:val="00F07DF1"/>
    <w:rsid w:val="00F15157"/>
    <w:rsid w:val="00F20086"/>
    <w:rsid w:val="00F22D59"/>
    <w:rsid w:val="00F26D8D"/>
    <w:rsid w:val="00F31E65"/>
    <w:rsid w:val="00F32B40"/>
    <w:rsid w:val="00F349C2"/>
    <w:rsid w:val="00F417AA"/>
    <w:rsid w:val="00F50451"/>
    <w:rsid w:val="00F724AA"/>
    <w:rsid w:val="00F75FF8"/>
    <w:rsid w:val="00F806ED"/>
    <w:rsid w:val="00F8412A"/>
    <w:rsid w:val="00F906B0"/>
    <w:rsid w:val="00FA1A48"/>
    <w:rsid w:val="00FA5D91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table" w:styleId="GridTable4-Accent1">
    <w:name w:val="Grid Table 4 Accent 1"/>
    <w:basedOn w:val="TableNormal"/>
    <w:uiPriority w:val="49"/>
    <w:rsid w:val="00F349C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F349C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F349C2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F349C2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ide.mbed.com/compiler" TargetMode="Externa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os.mbed.com/studio/" TargetMode="External"/><Relationship Id="rId17" Type="http://schemas.openxmlformats.org/officeDocument/2006/relationships/hyperlink" Target="https://os.mbed.com/docs/mbed-os/v5.13/apis/interruptin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3.jpg"/><Relationship Id="rId10" Type="http://schemas.openxmlformats.org/officeDocument/2006/relationships/header" Target="header2.xm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os.mbed.com/platform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EAE818E-B670-4855-B354-30DE1D4E21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4</TotalTime>
  <Pages>6</Pages>
  <Words>891</Words>
  <Characters>508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Mark Allen</cp:lastModifiedBy>
  <cp:revision>75</cp:revision>
  <cp:lastPrinted>2019-04-05T13:21:00Z</cp:lastPrinted>
  <dcterms:created xsi:type="dcterms:W3CDTF">2019-07-09T14:24:00Z</dcterms:created>
  <dcterms:modified xsi:type="dcterms:W3CDTF">2020-03-19T13:12:00Z</dcterms:modified>
</cp:coreProperties>
</file>